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อมพิวเตอร์และสารสนเทศขั้นพื้นฐาน_220364</w:t>
      </w:r>
    </w:p>
    <w:p>
      <w:pPr>
        <w:pStyle w:val="Date"/>
      </w:pPr>
      <w:r>
        <w:t xml:space="preserve">วันจันทร์ที่</w:t>
      </w:r>
      <w:r>
        <w:t xml:space="preserve"> </w:t>
      </w:r>
      <w:r>
        <w:t xml:space="preserve">22</w:t>
      </w:r>
      <w:r>
        <w:t xml:space="preserve"> </w:t>
      </w:r>
      <w:r>
        <w:t xml:space="preserve">มีนาคม</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เป็นการเกิดอุบัติเหตุแล้ว ทำไมเน็ตช้าจัง สงสารดีไหมนี่ สไลด์อาจารย์อัป</w:t>
      </w:r>
    </w:p>
    <w:p>
      <w:pPr>
        <w:pStyle w:val="BodyText"/>
      </w:pPr>
      <w:r>
        <w:t xml:space="preserve">(โหลด) อัปให้ใน Classroom แล้วนะ อยู่ใน classroom ของเราน่ะค่ะ วันนี้เราเรียนบทที่ 6 นะคะ แล้วก็มีใบงานให้ด้วย นะคะ สัปดาห์หน้าเรารู้แล้วนะเราไม่ได้เจอกัน ทราบไหมคะ ยังใช่ไหม สัปดาห์หน้าเขามีปัจฉิม งานปัจฉิม ฝึกน่ะค่ะ น่ะค่ะ พอดีปีนี้เป็นปีแรก ที่สาขาเรา ให้ทุกชั้นปีเข้าไปร่วมฟังรุ่นพี่มาเล่าประสบการณ์ที่เขาไปฝึกงานนะคะ แล้วก็มีวิทยากรนะคะ มาเล่าเกี่ยวกับ รู้สึกที่มาเป็น Youtuber นี่ล่ะนะคะ เผื่อเราสนใจนะคะ ช่องทางในการหารายได้นะ เขาก็จะมีแนะนำนะคะ ก็เลย… แจ้งล่าม ล่ามในห้อง แจ้งล่ามด้วยนะคะ วันนี้เรียนเนื้อหา เดี๋ยวครูจะแจ้งเรื่องส่ง กลุ่มละกี่คนขึ้นอยู่กับความสมัครใจ เราสนใจที่จะทำหัวข้อนี้ก็ไปรวมกลุ่มกันอย่างนี้ค่ะ ส่วนหัวข้อจะให้เราจะเรียนเนื้อหาก่อน เลือกเอง มาได้จังหวะพอดี จักรพันธ์ สิตาพร กรพจน์ นราวิทย์ อนุภาพ ทศทิศ พัฐนันท์มันฑณา ปรเมษฐ์ กัตตวิช ภากามาตร กิตติชัย จุฑารัตน์ สรุปว่ามาไหมคนนี้ โอ.เค. เพื่อนข้างหน้านะ ศักดิ์ดา ดำรงศักดิ์ ศรจักร มงคล โอ.เค. ธีรพล อัสฎาวุฒน์ค่ะ สุมาวดี โอ.เค. จุฑารัตน์ ลานะ ครูกำลังพูดถึงว่าสัปดาห์หน้าเราไม่ได้เจอกัน เราก็มีเวลาค้นงาน 2 สัปดาห์เลย เพราะว่าสัปดาห์หน้าที่สาขามีงานปัจฉิมนิเทศนะคะ ปีนี้อยากให้ทุกชั้นปีเข้าร่วมน่ะค่ะ ก็เลยฝากมาแจ้งพวกเราว่าวันจันทร์หน้านะคะ ให้นักศึกษาทุกคนไปร่วมฟังนะคะ การปัจฉิมนิเทศนะคะ ที่อาคาร 11 ห้องศตบงกช เคยไปอยู่นะ ตอนที่เราไปประชุมน่ะนะคะ ห้องใหญ่น่ะนะคะ เจอกันที่นั่น ครูจะตามไปเช็กชื่อที่นู้นล่ะนะคะ ครูจะไปเช็กชื่อที่โน่น ไป 098.1อย่าไปสายนะ ถ้าวิทยากรเริ่ม พรีเซ็นท์แล้วมันก็เหมือนเสียมาฉะนั้น อย่าไปสายเกิน 8 โมงครึ่งน่ะค่ะ ตั้งแต่เช้านะคะ เช้าวันจันทร์ เมื่อเช้าเราเรียนอะไร รู้แบบนี้มาสอนทั้งวันก็ดีนะ เพิ่งรูู้น่ะว่าไม่มีเรียนเช้าน่ะ ถ้าโกหกครูลง เอาหัวลงเลยนะทีนี้ ไม่ได้เจ็บแค่ขาเลยทีนี้ โอ.เค. อย่างนั้นวันจันทร์หน้าก็ตั้งแต่เช้าเลยนะคะ ก็ไปเก็บเกี่ยวประสบอการณ์พอขึ้นปี 3 นะคะ เราก็ต้องเสนอที่ฝึกงานนะ เพื่อให้ได้ฝึกตอนขึ้นปี 4 นะคะ เราก็ไปฟังที่ไหนเราชอบ สไตล์การฝึกงานของที่ไหน โอ.เค. เนื้อหาวันนี้จะมีทั้งส่วนที่เป็นบรรยายนะคะ ครูจะอธิบายให้ฟังเกี่ยวกับข้อมูลแล้วก็จัมีงานกลุ่มให้ทำนะคะ กลุ่มแบ่งเอง กลุ่มละกี่คน ขึ้นอยู่กับความสมัครใจของเราเลย เราอยากอยู่กลุ่มนี้ อยากค้นเกี่ยวกับข้อมูลตัวนี้ อันนี้กันเองนะคะ ครูไม่ได้ Fix ว่ากลุ่มต้องไม่เท่ากันไม่ได้ซีเรียสนะคะ แต่อยากให้ทุกคนมีกลุ่ม เลือกหัวข้อเลยว่าเราจะ Present เรื่องไหน มาเข้าเนื้อหาก่อนนะคะ Computer Network and Data communication นะคะ เราทำแบบฝึกหัด 5 บทแล้ว มีใครยังส่งไม่ครบมีไหมคะ หมดหรือยังเอ่ย คือ ก่อนหน้านี้ เวลาตรวจแล้วให้คะแนนน่ะ นักศึกษาจะเห็นได้เลย แต่หลัง ๆ มานี่รู้สึก Google เขาปรับไม่ให้กดส่งคืน นักศึกษาจึงจะเห็น Comment มีความเป็นห่วงบางคน คือ การตอบผิดนี่ มันสื่อความหมายหลายอย่างนะ คือ แบบฝึกหัดท้ายบทเอาเนื้อหาที่เราเรียนมาทบทวนใช่ไหมคะ ถ้าเราตอบไม่ครบนี่ ยังบ่งบอกว่านักศึกษายังเป็นคนไม่รอบคอบนี่ อ่านโจทย์ไม่ครบ แต่อ่านโจทย์ครบแต่ตอบผิดนี่ แปลว่าเราไม่เข้าใจที่โจทย์ถาม มันสื่ออย่างนี้ใช่ไหม สื่อถามความหมาย เราตอบประเภทอย่างนี้ค่ะ ครูหักคะแนนเลยนะคะ จำได้ใช่ไหม จักรพันธ์ ถามว่าหมายถึงอะไรน่ะค่ะ เราตอบว่ามี 3 ประเภทนี่ไม่ได้คะแนนนะ มันไม่ได้บอกว่าเรารู้ดีจนไปตอบประเภทได้นะ เพราะโจทย์เขาถามความหมายค่ะ ฉะนั้น อ่านโจทย์ดี ๆ นะคะ หรือว่าพอครูให้ทำท้ายคาบ แล้วนักศึกษารีบ ก็เลยพอแค่ได้ส่ง แล้วก็มีอีกบางคน คือ ทำไม่ครบน่ะ ตอบไม่ครบทุกข้อน่ะค่ะ มีเว้นเอาไว้ ให้ครูตอบหรือ คือ เขียนโจทย์น่ะค่ะ ก็อปโจทย์ไว้แล้วก็ข้ามไปทำข้อต่อไปอย่างนี้ค่ะ ครูจะถือว่าเราตอบผิด เพราะเราไม่ตอบนะคะ ฉะนั้น ก็ทำให้ครบนะคะ คะแนนก็ 5 บทนะ บทละ 2 คะแนน ก็จะเป็น 10 นะคะ เพราะว่า part ของเรานี่แบ่งกัยคนละครึ่งกับอาจารย์แบ่งกันคนละครึ่งกับอาจารย์ปิยวรรณ ครูก็เก็บ 50 นะคะ Past ของครูก็เก็บ 50 เหมือนกัน มาจากสอบ Final ที่เป็นทฤษฎีของ 6-7 บทนี้ พอดีครูแยกออกมา พอดีมันมี 6 บทนะคะ แต่ครูรู้สึกว่าเนื้อหามันเยอะ แต่เนื้อหาก็คือใน 6 ประเด็น นั่นล่ะนะคะ แยกออกมาเป็น 7 บท นะคะ แล้วก็สอบ 60 ข้อ 30 คะแนนนะคะ เราก็มี… เรียน 5 คะแนน แล้วอีก 5 คะแนนก็เป็นรายงานในวันนี้ โอ.เค. ชึ้แจงไปแล้วนี่ ไม่พูดซ้ำนะ วันนี้พูดถึงระบบเครือข่ายและการสื่อสารข้อมูลนะคะ คืออะไรเอ่ย ถามอย่างนี้ ระบบเครือข่ายกับการสื่อสารข้อมูลเหมือนกันไหมคะ ต่างกันอย่างไร ถ้าพูดถึงระบบเครือข่าย มัณฑณานึกถึงอะไรคะ เอาแบบความคิดเราน่ะถ้าพูดถึงระบบเครือข่ายนึกถึงอะไร แยกกันให้ออกนะ ระบบเครือข่ายกับการสื่อสารข้อมูลครูถามว่าเหมือนกันไหม เพื่อนตอบว่าไม่ อย่างนั้น ในความคิดเราน่ะ ถ้าพูดถึงระบบเครือข่ายเรานึกถึงอะไร ระบบเครือข่าย และการสื่อสารข้อมูลล่ะ นึกถึงอะไร อย่างตอนนี้ที่เรามาเรียนนี่ คือ ระบบเครือข่ายหรือการสื่อสารข้อมูล แบบนี้เป็นการสื่อสารนะคะ แต่เราไม่ได้ใช้… แบบนี้เรียก</w:t>
      </w:r>
      <w:r>
        <w:t xml:space="preserve"> </w:t>
      </w:r>
      <w:r>
        <w:t xml:space="preserve">“</w:t>
      </w:r>
      <w:r>
        <w:t xml:space="preserve">การสื่อสารข้อมูล</w:t>
      </w:r>
      <w:r>
        <w:t xml:space="preserve">”</w:t>
      </w:r>
      <w:r>
        <w:t xml:space="preserve"> </w:t>
      </w:r>
      <w:r>
        <w:t xml:space="preserve">ใน Class นี่ เรียกการสื่อสารข้อมูล แต่ไม่ได้สื่อสารข้อมูลผ่านโอ.เค. ไหมคะ เรามีองค์ประกอบในการสื่อสารครบเหมือนกันนะคะ แต่เราไม่ได้ใช้อุปกรณ์อิเล็กทรอนิกส์เข้ามาร่วมเฉย ๆ นะคะ ผู้ส่งตอนนี้เป็นใคร เอาแบบระบบการสื่อสาร ตอนนี้เลย ในห้องนี่ เราบอกว่าการสื่อสารนะ ผู้ส่งสารคือใคร อาจารย์ผู้สอนนะคะ เป็น Sender นะคะ คือใคร นักเรียน นักศึกษานะคะ Data คืออะไร เนื้อหานะคะ Content ที่เรียน Protocol Protocol มีไหมคะ ถ้าครุูไม่ใช้ไมค์เรียนได้ไหม แสดงว่าไม่ใช่ ครูใช้ภาษามือได้ไหม สื่อที่ทำให้เราได้ยินเสียง สื่อน่ะ คิดดี ๆ นะ หมดหรือยัง สื่อกลาง มีไหมคะ ฉะนั้น ตอนนี้ที่ครู ไม่ใช่ระบบเครือข่าย แต่เป็นการสื่อสารรูปแบบ หนึ่งนะคะ ระหว่างคนกับคนนะ แต่ในบทนี้เราจะพูดถึงการสื่อสารข้อมูลแบบอิเล็กทรอนิกส์นะคะ ฉะนั้น เรามาดูความหมายก่อนนะคะ หัวข้อมันคือระบบเครือข่ายและการสื่อสารนะคะ แต่พูดถึงการสื่อสารก่อนให้เราจำง่าย ๆ ว่าการสื่อสารข้อมูล ก็คือการรับแล้วก็ส่งนะคะ ก็คือการที่ข้อมูลมีการเคลื่อนย้ายจากจุดหนึ่งไปจุดหนึ่ง เรียก</w:t>
      </w:r>
      <w:r>
        <w:t xml:space="preserve"> </w:t>
      </w:r>
      <w:r>
        <w:t xml:space="preserve">“</w:t>
      </w:r>
      <w:r>
        <w:t xml:space="preserve">การสื่อสาร</w:t>
      </w:r>
      <w:r>
        <w:t xml:space="preserve">”</w:t>
      </w:r>
      <w:r>
        <w:t xml:space="preserve"> </w:t>
      </w:r>
      <w:r>
        <w:t xml:space="preserve">ถ้าข้อมูลอยู่กับที่เราจะไม่เรียกการสื่อสารนะคะ จำแค่นี้นะคะ โดยการสื่อสารจะมีสื่อกลางในการนำนะคะ เราค่อยดูว่าสื่อกลางคืออะไร อย่างตอนนี้ที่ครูพูด สื่อกลาง คือ อาจารย์ ส่วนเครือข่ายคอมพิวเตอร์ ก็คือเชื่อมต่อคอมพิวเตอร์ 2 เครื่องขึ้นไปเข้าด้วยกัน เครือข่ายคอมพิวเตอร์ไม่ได้เกี่ยวกับอินเทอร์เน็ตนะคะ เรามีคอมพิวเตอร์อยู่ที่หอ 1 เครื่อง เพื่อนที่อยู่ห้องติดกัน ก็มีคอมพิวเตอร์ 1 ต่อถึงกัน อย่างนี้เรียก</w:t>
      </w:r>
      <w:r>
        <w:t xml:space="preserve"> </w:t>
      </w:r>
      <w:r>
        <w:t xml:space="preserve">“</w:t>
      </w:r>
      <w:r>
        <w:t xml:space="preserve">เครือข่าย</w:t>
      </w:r>
      <w:r>
        <w:t xml:space="preserve">”</w:t>
      </w:r>
      <w:r>
        <w:t xml:space="preserve"> </w:t>
      </w:r>
      <w:r>
        <w:t xml:space="preserve">ไหม คือ เล่นเกมน่ะ เกมออฟไลน์น่ะ ลากสายแลนจากห้องเราไปห้องเพื่อนน่ะ เรียก เครือข่าวคอมพิวเตอร์ไหม อันนี้เรียกเครือข่าย เครือข่ายอินเทอร์เน็ตเป็นเครือข่ายประเภทหนึ่งของระบบเครือข่ายฉะนั้น ถ้าพูดถึงระบบเครือข่ายนี่มันไม่จำเป็นต้องเป็นอินเทอร์เน็ตเท่านั้น อันนี้คือข้อสอบนะคะ ของบทนี้นะคะ เขาให้บอกความหมายของระบบเครือข่าย นักศึกษาต้องรู้ว่าระบบเครือข่าย คือ การเชื่อมต่อคอมพิวเตอร์ 2 เครื่องน่ะ เข้าด้วยกันขึ้นไปเลย 2 เครื่อง เราจะเรียก</w:t>
      </w:r>
      <w:r>
        <w:t xml:space="preserve"> </w:t>
      </w:r>
      <w:r>
        <w:t xml:space="preserve">“</w:t>
      </w:r>
      <w:r>
        <w:t xml:space="preserve">ระบบเครือข่ายแล้ว โจทย์เขาก็มีหลอกล่อนะคะ ว่าคืออะไร อาจจะมีแบบ… ขนาดคอมพิวเตอร์หลาย 10 เครื่องน่ะค่ะ เราต้องรู้หลักการในการเชื่อต่อเครือข่าย ว่าตั้งแต่ 2 เครื่องที่ลากสายเข้าหากันนี่ เราเรียกระบบเครือข่ายแล้วนะคะ แต่เป็นเครือข่ายขนาดเล็กน่ะนะคะ เครือข่าย Stand alone น่ะ ก็คือระบบเครือข่ายนะคะ องค์ประกอบของการสื่อสารนะคะ ครูบอกแล้วว่าบทนี้จะเป็นการสื่อสารแบบอิเล็กทรอนิกส์ องค์ประกอบก็เลยมี 5 องค์ประกอบ การสื่อสารแบบอิเล็กทรอนิกส์นะคะ เหมือนกับการสื่อสารในห้องนะคะ องค์ประกอบแรก ก็คือ Sender ในห้อง Sender นี่เป็นครู เป็นผู้สอน แต่ถ้าเป็นการสื่อสารของการสื่อสารแบบอิเล็กทรอนิกส์ ก็คือเครื่องคอมพิวเตอร์ค่ะ เป็นเครื่องส่งนะคะ Receiver ก็จะเป็นเครื่องรับ Data ที่ส่ง ตัวคอนเท้นที่เราเรียนน่ะ เรารับรู้น่ะอันนั้นคือ Data สื่อกลางนะคะ ถ้าเป็นการศึกษาในห้องนี้ อากาศจะเป็นสื่อกลาง แต่ถ้าเกิดเป็นการสื่อสารแบบอิเล็กทรอนิกส์ สื่อการเราจะเรียกว่า</w:t>
      </w:r>
      <w:r>
        <w:t xml:space="preserve">”</w:t>
      </w:r>
      <w:r>
        <w:t xml:space="preserve">Medium" อาจจะอยู่ในรูปแบบสื่อประเภทมีสาย เป็นแบบไร้สายนะคะ เดี๋ยวเราค่อยดูกัน แล้วก็กฎกติกานะคะ ที่เราใช้ในการสื่อสารกัน ในห้องใช้กฎกติกาอะไร ก็จะมีทั้งภาษาพูด ภาษาเดียวกัน ภาษาไทย รวมถึงภาษามือไทย อันนี้คือ Peotocol ฉะนั้น นักศึกษาจะต้องเห็นชัดในความหมายของแต่ละตัวอ่านโจทย์ข้อสอบดี ๆ หน้านี้ก็น่าจะมีข้อสอบ แต่เขาคงไม่ถามว่าข้อใดคือองค์ประกอบของการสื่อสาร มันง่ายไป เราต้องได้คิดค่ะ ข้อใดไม่ใช่นะคะ เราต้องดูดี ๆ ว่าตัวไหนไม่ใช่นะคะ แต่ถ้าเกิดเป็น Protocol ของการสื่อสารมันก็คือ Potocol ที่กำหนดขึ้นมา อย่างเช่น เครือข่ายอินเทอร์เน็ตมี Protocol หลักว่าอะไรคะ อันนี้เป็นข้อสอบ อินเทอร์เน็ตเป็นการเชื่อมต่อเครือข่ายใช่ไหมคะ เป็นแบบเชื่อมต่อเครือข่ายระดับโลก แล้วระดับประเทศ ระดับทั่วโลกน่ะ เครือข่ายอินเทอร์เน็ต ประเภทหนึ่งเราเรียกว่า</w:t>
      </w:r>
      <w:r>
        <w:t xml:space="preserve"> </w:t>
      </w:r>
      <w:r>
        <w:t xml:space="preserve">“</w:t>
      </w:r>
      <w:r>
        <w:t xml:space="preserve">เครือข่ายประเภทแวน</w:t>
      </w:r>
      <w:r>
        <w:t xml:space="preserve">”</w:t>
      </w:r>
      <w:r>
        <w:t xml:space="preserve">Wan มีหลายตัว 1 ในนั้นคืออินเทอร์เน็ต โอ.เค. ไหมคะ ฉะนั้น แยกให้ออกนะคะ มันไม่ได้อีกประเภทหนึ่งเลย มันคือ WAN LAN, MAN, WAN อินเทอร์เน็ต คือ Wan ค่ะ เราจะไปตอบไม่มีข้อถูกอันนั้นผิดนะคะ ตามโจทย์ดี ๆ นะ ถ้าลากสายจากหห้องเราไปห้องเพื่อนมันจะไปอยู่ไหน แล้วเป็นระดับตำบลหรือเปล่า ระดับหมู่บ้านได้ไหม เอาดี ๆ นะ ให้มันชัดเจนนะอัษฎาวุธ อย่างบางคน ฉันมี 10 หมู่บ้าน บางคนบอกมี 3 หมู่บ้านได้ไหม อย่างนี้ค่ะ นะ มันจะย่อยลงมาอีก ฉะนั้น เรากับเพื่อนนี่ คือ LAN ไหม ก็ LAN เหมือนกัน 2 เครื่องขึ้นไปเรียกว่า</w:t>
      </w:r>
      <w:r>
        <w:t xml:space="preserve"> </w:t>
      </w:r>
      <w:r>
        <w:t xml:space="preserve">“</w:t>
      </w:r>
      <w:r>
        <w:t xml:space="preserve">Lan</w:t>
      </w:r>
      <w:r>
        <w:t xml:space="preserve">”</w:t>
      </w:r>
      <w:r>
        <w:t xml:space="preserve"> </w:t>
      </w:r>
      <w:r>
        <w:t xml:space="preserve">นะคะ ฉะนั้น ให้มันชัดเจนในความหมายนะคะ เพราะว่าเขาจะถามว่าอินเทอร์เน็ต… วันนี้บอกข้อสอบไป 4 ข้อแล้วนะ เป็นเครือข่ายประเภทใดค่ะ มันจะมี Lan, Man, Wan ไม่มีข้อถูกนะคะ ถ้าใครที่ได้โจทย์แบบนี้ก็ง่ายนะคะ ที่ได้โจทย์แบบผลิกแพลงไปน่ะ มันก็จะ Random มาค่ะ แต่เป็นเรื่องอินเทอร์เน็ต โอ.เค. อันนี้เป็นภาพประกอบของสื่อ… องค์ประกอบของการสื่อสารข้อมูล ทั้งผู้ส่ง ผู้รับ แต่รูปแบบนี้เราเรียกว่ารูปแบบอะไรนะ ถ้าสื่อสารแบบมีองค์ประกอบแบบนี้ อันนั้นเป็นโครงสร้างค่ะ Bus น่ะ ถ้าแบบนี้ คือ การสื่อสารข้อมูลแบบอิเล็กทรอนิกส์ จำให้ดีนะคะ อย่างเราในห้องนี่เป็นการสื่อสารเหมือนกันใช่ไหมคะ แต่เป็นการสื่อสารทั่วไป แต่ไม่มีอิเล็กทรอนิกส์ จะมีเครื่องคอมพิวเตอร์เป็นส่ง มีคอมพิวเตอร์เป็นผู้รับ มีสื่อกลาง มี Protocol นะคะ มันเหมือนง่ายนะเรื่องนี้ มันจะง่ายถ้าเราเข้าใจ อย่างนี้นะคะ คราวนี้ทำไมต้องมีการสื่อสารข้อมูล จะเอา 1 ข้อทำไมต้องสื่อสารข้อมูล ห้ามลอกใน 6 ข้อนี้ ผมนั่นล่ะครับ ตอบมา 1 ข้อ ห้ามลอกที่ครูทำสไลด์มา ความคิดเราน่ะ ทำไมถึงมีการสื่อสารข้อมูล คิดแบบบ้าน ๆ เราน่ะ ทำไมไม่ต่างคนต่างอยู่ เพราะว่าคนต้องมีสังคม คนเรามีสังคมค่ะ จึงจำเป็นต้องสื่อสารกัน มีอีกไหมคะ ทำไมต้องมีการสื่อสารข้อมูล เพื่อกระจายข้อมุลข่าวสารอย่างนี้ค่ะ ถึงกัน ทำไมต้องมีการสื่อสารข้อมูล ไม่ต้องไปยุ่งกับใครแบบนี้ แลกเปลี่ยน นอกจากกระจายไปในทิศทางเดียวนะ ไปในทิศทางเดียวนะ แต่ฝั่งที่รับก็อาจจะอยากสื่อสารกลับมาน่ะ นะคะ ตอบกลับมา อันนี้ คือ การแลกเปลี่ยนนะคะ มีอีกไหมคะ ทำไมต้องมีการสื่อสารข้อมูล ปรเมศร์ ทำไมต้องมีการสื่อสารข้อมุล ใช่ค่ะ ทำไมเราจะต้องมีการสื่อสารข้อมูล เอาแบบว่าทำไมต้องมีการสื่อสารข้อมูลแบบอิเล็กทรอนิกส์ แบบความคิดเรา มีแบบกระจาย มีแบบโต้ตอบ มีแบบแชร์ โอ.เค. แชร์กับกระจายมันต่างกักระจายมัน Distribute แชร์ ก็คือแชร์ ภาษาอังกฤษมันใช้คนละคำครับ มีอีกไหมคะ เอาไปให้ได้นะ แถไปให้จบนะ มีอีกไหม ทำไมต้องมีการสื่อสาร ปรเมตร ตอบไปแล้ว กรพจน์ทำไมต้องมีการสื่อสารข้อมูล เพราะบางทีข้อมูลนั้นมันสำคัญ ข้อมูลนั้นมันมีประโยชน์ อย่างเช่น การแพร่ระบาดของ COVID ทำไมแต่ละประเทศไม่อยู่นิ่ง ๆ ไม่ต้องบอกใคร ดีไหม ตอนนี้เราอาจจะติดแล้วก็ได้ ถ้าไม่มีการบอกนะ เพราะว่า คือ ถ้าเป็นอย่างพวกเราวัยรุ่นนี่มันจะไม่มีอาการค่ะ แต่เมื่อไรที่มีเชื้อมันแพรได้ไหม มันแพร่กระจายไปได้เลยค่ะ เมื่อไหร่ก็ตามที่เราติดเชื้อตัวนี้มา เราก็แพร่กระจายให้เพื่อนได้เลย อันนี้คือถ้าเราไม่มีการสื่อสารข้อมูล ไม่รูู้นะคะ ว่าเกิดอะไรขึ้นอย่างนี้ค่ะ วัตถุประสงค์ ก็คือที่เรากล่าวมาแล้วนะคะ แล้วก็ลดเวลาในการทำงานบางอย่าง เราสามารถเรียนรู้จากข้อมูลที่คนอื่นเขาค้นคว้ามาก่อนอย่างนี้นะคะ ประหยัดค่าใช้จ่าย ค่าใช้จ่ายนะคะ รวมถึงประหยัดในการส่งข้อมูลข่าวสารแบบอิเล็กมรอนิกส์นะคะ เพราะเราใช้เครือข่ายคอมพิวเตอร์นะ การส่งเมลหรือการสื่อสารผ่านโซเชียล แบบที่เราไม่ต้องเสียงเงินน่ะ เราจะใช้วิธีการอื่นที่เสียสตางค์น่ะ นะคะ การขยายธุรกิจ หรือการสื่อสารระหว่างมันทำได้ง่าย พอเราใช้การสื่อสารข้อมูลแบบอิเล็กทรอนิกส์นะคะ ต่อไปอันนี้อธิบายไปแล้ว ย่นระยะเวลาการทำงาน เพราะว่าระบบมันทันสมัยนะ รวมถึงการสื่อสารข้อมูลนี่มันสามารถเอาชนะทางภูมิศาสตร์ อย่างเช่น แทนที่เราจะเดินทาหรือไปอบรมที่ไกล ๆ อย่างนี้ค่ะ เราสามารถประชุมผ่าน VDO Conferrecne ได้ เอาง่ายสุดที่เรารู้จัก คือ ร้าน 7-11 นี่ค่ะ ทั่วประเทศมีเซเว่นกี่สาขา แต่ทั้งหมดเขามีข้อมูลอยู่เพียงชุดเดียว นะคะ ศูนย์ Data Center เขามีที่เดียว เขาไม่ต้องไปตามตะลอนดู ฉะนั้น อันนี้คือการบริหารจัดการสื่อสารแบบองค์รวม อันนี้คือการบริหารจัดการสื่อสารแบบองค์รวม เขาก็จะมี Data Base ที่เดียวน่ะค่ะ นอกจากนี้นะคะ ระบบยังสร้างความร่วมมือนะคะ การำหนดกลยุทธ์ต่าง ๆ พวกนี้ คราวนี้ข้ามมาอีกเรื่องหนึ่ง ชนิดสัญญาณข้อมูลนะคะ เคยได้ยินสัญญาณ Analog ไหมคะ สัญญาณ Analog เป็นอย่างไร ให้บอกลักษณะก่อน Analog นะ เป็นคลื่นนะ เป็นคลื่นสัญญานถ้าบอก Analog นะคะ ไม่ใช่เปิดกับปิดนะคะ อย่าสับสนนะคะ ตอบลักษณะของสัญญาณให้ถูกต้อง เขาอาจจะให้โจทย์มายาว ๆ 3-4 บรรทัด แล้วถามว่าจากที่โจทย์บอกมาเป็นสัญญาณอย่างไรนะคะ ฉะนั้น เราต้องบอก ถ้าเป็น Sine Wave เป็น Analog Sidnal Sine Wave ก็คือคลื่นสัญญาณ คลื่นวิทยุน่ะค่ะ ของคลื่นเป็นอย่างไรคะ ก็จะมีความถี่นะ ไม่เท่ากัน ระยะทางมีผลกับความเข้มไหมคะ มีผลกับความเข้มไหมคะ เราต้องอยู่ระยะไหนมันถึงจะได้รับสัญญาณอย่างเต็ม อยู่ใต้เสาเลยมันจะได้สัญญาณไหม อาจจะส่งข้ามนะ เราต้อองระยะที่คลื่นนั้นส่งได้ ถ้าอยู่ไกลไป คลื่นสัญญาณน่ะค่ะ เอาอย่างนี้ เหมือนสัญญาณโทรศัพท์น่ะค่ะ เป็นอย่างไรคะ สัญญาณโทรศัพท์ ถ้าเราอยู่ใกล้เสาที่ส่ง สัญญาณที่ส่งน่ะค่ะ สัญรก็จะแรงสัญญาณก็จะแรง ก็จะเต็ม เราอาจจะดูหนัง เล่นเกมอะไรของเรา Smooth เลย ไม่มีคลื่นสัญญาณหายนะคะ อันนี้คือ Sine wavแต่ถ้าเกิดเราอยู่ไกล มันก็จะได้บ้าง ไม่ได้บ้าง อันนี้คือลักษณะของ Analog Signal นะคะ แต่ถ้าเกิดเป็นแบบเปิด-ปิดเหมือนที่เราตอบเมื่อกี้ เราเรียก Digital Signal นะคะ ก็แทนด้วย 1 ถ้าปิด ก็คือไม่มีการต่อสัญญาณน่ะค่ะ ก็คือตัดสัญญาณน่ะค่ะ ก็คือ 0 นะคะ ถ้าต่อหรือเปิด มีแค่ 2 ระดับ ไม่มีสัญญาณอ่อน มีแค่ มี กับ ไม่มี น่ะ เหมือนเราเปิด-ปิดไม่มีแบบไฟมานิดหน่อยไม่มีค่ะ ถ้าเปิดสวิตช์ไฟก็สว่าง ถ้าปิดสวิตช์ไฟก็ดับ นะคะ ฉะนั้น ถ้าเขาอธิบาย digital กับ Analog นี่ เราต้องชัดเจนว่า ถ้า Digital มันเป็นคลื่นแบบสูงแบบต่ำ แต่ถ้าเป็น Analog มันจะเป็น Sine Wave ก็คือคลื่นสัญญาณต่ำขึ้นนะคะ คลื่นสัญญาณมันก็จะเบาลง เอาอย่างนี้แล้วกัน คราวนี้ 3 คำนี้ เคยได้ยินมาก่อนไหมเอ่ย คำศัพท์เกี่ยวกับ… เกี่ยวกับคลื่นสัญญาณ Ghz หมายถึงอกหักไหม No มันเขียนไม่เหมือนกันนะคะ Hertz ตัวนี้หมายถึงความถี่ของสัญญาณค่ะ สัญญาณแบบไหนถึงจะมีความถี่ สัญญาณแบบ Analog หรือ Digital Analog นะคะ ถึงจะมีความถี่ แล้วก็มีความเข้มนะคะ มี 2 คำนี้ จำให้ดีนะ นับคลื่นความถี่ของสัญญาณมีหน่วนเป็นอะไรคะ รอบต่อวินาที รอบต่อวินาทีเราเรียกว่า Bit Rate เราจะไม่ได้เรียนรายวิรายวิชานี้อีกนะคะ ในชีวิตนี้ จากนี้จนจบนี่ อันนี้เป็นความรู้พื้นฐานที่เราจะต้องรู้ เพราะเราจบเอกคอมพิวเตอร์นะคะ ฉะนั้น ถ้าพูดถึง Hertz นี่ ถามว่า Hertz เป็นการนับรอบค่ะ รอบต่อวินาที เราจะเรียก Gเราจะเรียก Hertz นะคะ รอบต่อวินาที คือ Bit Per Second นะคะ Bit Per Second ลักษณะการส่งน่ะค่ะ ความเร็ว Rate เขาเรียกอัตราการส่ง สัญญาณที่เป็นแบบ Digital นะคะ 1 วินาทีส่งข้อมูลได้กี่วินาทีน่ะ Bit Per Second มันจะเป็นตัว b เล็ก t เล็ก p เล็ก s เล็ก ถ้าหน่วยเป็น B ใหญ่ล่ะ MB นี่ แทนอะไร ค่ะ MB ใหญ่ ครูซื้อ Flashdrive มา มันต่างกันนะคะ ฉะนั้น เอกคอมฯ ให้ถูกนะ ถ้าหน่วยของความจุมันจะเป็นตัวอย่านะคะ เช่น MB คือ หน่วยความจุ หน่วยความจุใหญ๋ความจุ MB ใหญ่ แต่ถ้าเกิดเป็น M แล้วก็ b ล่ะ เป็นหน่วยของความเร็วนะคะ B นั่นคือ Bit Per Second น่ะ Bit Per Sec น่ะ นะนคะ banwidth ล่ะ มีเยอะหรือมีหน่อยถึงจะดี รู้จัก Bandwidth ไหมคะ Bandwidth คืออะไร เอาแบบยกตัวอย่างในชีวิตประจำวัน พูดกับเพื่อน อ๋อ เลย Bandwidth ไม่ ๆ เอายกตัวอย่างในชีวิตประจำวันเรา นี่ค่ะ ให้ยกตัวอย่างมา 1 อย่าง ยิ่งเยอะยิ่งดีคืออะไร มันต้องมีการไหลด้วยหรือเปล่า เงินนี่ต้องไหลไป หรือไหลมาดี อธิบายให้เห็นภาพ อันที่กล่าวมายังไม่เห็นภาพค่ะ ถนน ถนนเป็นอย่างไรคะ หลายเลนดีไหม เพราะ มันจะทำความเร็วได้ ท่อน้ำ ท่อน้ำเป็นอย่างไรคะ ท่อใหญ่ดีไหม มันก็ยิ่งระบาย อันนั้นคือ Bandwidth นนะคะ เราวิ่งมาท่อใหญ่ ๆ แล้วมาถึงก๊อกเล็ก ๆ ท่อเท่านี้ มาถึงก๊อกแค่นี้ มีประโยชน์ไหม ตือมานี่ท่อเท่านี่เลย แต่พอมาถึงก็อก ก็อกน้ำนี่ค่ะ ท่อกลางมานี่ อย่างประปาบ้านเรานะ คือ ท่อใหญ่มาก บ้านเราท่อเท่านี้ มันก็ออกเท่านี้นะ อันนี้คือลักษณะ เรานึกถึงถ้าเราไปข้อสอบพวกคำศัพท์ แต่เขาไม่ถามความหมายนี่ค่ะ เขาจะยกตัวอย่างมาน่ะ เรานึกถึงครูยกตัวอย่างนี้เลย Bandwidth ยิ่งเยอะ ยิ่งใหญ่ ก็ยิ่งดี เร็วนะ คราวนี้ เรามาดูตัวนี้ เขาเรียกประเภท หรือรูปแบบการสื่อสารข้อมูล การสื่อสารข้อมูลมี 3 แบบนะคะ แบบที่นี้ คือ Simplex เป็นแบบส่งข้อมูลหรือรับข้อมูลแบบทิศทางเดียว One Way อะไรบ้างที่เป็นการสื่อสารแบบ One way การดูโทรทัศน์ One way ไหม ไม่อยากดูช่องนี้ กดไปช่องอื่นก็ดูเหมือนเดิมไหม ก็ดูเหมือนเดิมค่ะ ถึงเราเปลี่ยนช่อคือ แค่เปลี่ยนช่องสัญญาณ ก็ดูเหมือนเดิม แปลว่าเราเป็น Sender หรือเป็น เราเป็นคนดูน่ะ เเราเป็นคนรับค่ะ เราก็เป็น Reciver เหมือนเดิม เปลี่ยนช่องเราก็เป็นผู้รับเหมือนเดิมน่ะค่ะ ต้นทางไม่สามารถเห็นเราน่ะ มีแต่เราเห็นเขาฝั่งเดียว เราเรียกว่า</w:t>
      </w:r>
      <w:r>
        <w:t xml:space="preserve"> </w:t>
      </w:r>
      <w:r>
        <w:t xml:space="preserve">“</w:t>
      </w:r>
      <w:r>
        <w:t xml:space="preserve">การสื่อสารแบบทิศทางเดียว</w:t>
      </w:r>
      <w:r>
        <w:t xml:space="preserve">”</w:t>
      </w:r>
      <w:r>
        <w:t xml:space="preserve"> </w:t>
      </w:r>
      <w:r>
        <w:t xml:space="preserve">ก็เป็นการเดินรถแบบ One Way นะ ถ้าเป็นแบบ Haft-duplex ล่ะ อันนี้เขาเรียกกึ่ง เหมือนบะหมี่สำเร็จรูปน่ะ สำเร็จรูปหรือยัง ทานได้ไหมคะ ทานได้ แต่ไม่ถูกต้องตามวิธีการ เพราะมันกึ่งไงนะคะ วิธีคือให้มันสุกก่อนนะ มันถึงจะเป็นบะหมี่กึ่งสำเร็จรูปมันยังไม่เป็น Duplex มันคือ Half ส่งและรับได้ มีเงื่อนไขว่าต้องคนละเวลาทำพร้อมกันไม่ได้ค่ะ ก็เลยยกตัวอย่างมาเป็นวิทยุสื่อสาร วิทยุสื่อสาร นึกศึกษามีช่องทางอื่นไหมคะ ยกตัวอย่างมา ให้ 1 คะแนน สำหรับคนที่ตอบถูก Haft-duplex ส่งและรับได้ แต่ต้องคนละเวลา ททำพร้อมกันไม่ได้ ครูยกตัวอย่าง คือ วิทยุ หรือ วอ นึกศึกษายกตัวอย่างมา 1 อย่าง โทรศัพท์นี่เพื่อนพูดอยู่เราพูดไม่ได้หรือ ขณะที่เพื่อนพูดเพื่อนได้ยินเสียงเราหรือเปล่า อย่างนั้นก็ไม่ใช่ Half ค่ะ Half ทำได้ทีละคน ทีละเครื่อง ใช่ค่ะ รุ่นนี้นี่เกิดทันโทรเลขด้วยหรือ เอาอันที่มันมีหน่อยสิ มันนึกไม่ออกน่ะ อะไร การติดต่อระยะไกล ดาวเทียมที่ส่งระียมนี่ส่งพร้อมกันได้ไหม ถ้ามันได้ก็ไม่ใช่ Haft ถ้ามันได้เขาไม่ทำเฉย ๆ มันต้องทำไม่ได้เลย ในห้องเวลาเดียวกัน ถามอย่างนี้ก่อน รู้จักวอใช่ไหม วอนี่มันทำงานอย่างไร กดเพื่อขอช่องทางเหมือนจองน่ะ คนที่กด คือ คนที่จองช่องทางนะ จองช่องสัญญาณ ที่เลหือจองช่องสัญญาณน่ะค่ะ ต้องฟังนะคะ ที่เหลือที่อยู่ในวงเดียวกันนี่ ไม่สามารถกดพร้อมกันได้น่ะค่ะ ใครกดก่อนคนนั้นได้สิทธิ์ในการส่ง ที่เหลือนี่คือฟัง คนอื่นจะส่งได้เมื่อไหร่ วอ หลังจากคนแรกกดปล่อยตรงกดน่ะ แปลว่ามันก็จะว่างใช่หรือเปล่า ก็คือคนแรกพูดเสร็จแต่เขาไม่ปล่อยก็ไม่ได้ด้วยนะ ก็ไม่ได้นะ ครูก็เลยให้นึกถึงอุปกรณ์อะไรที่มันทำงานเหมือนวอน่ะ มีไกล้ตัวอะไรนะ เพจเจอร์ Pager ก็เกิดทันหรือ โทรสารก็งงไปแล้วรอบหนึ่ง Pager นี่เกิดทันด้วยหรือ เป็นอย่างไรการทำงาน ส่งอย่างไร ส่งอย่างไร Page นี่ เป็นตัวส่ง หรือเป็นตัวรับ เพจฯ ส่งไม่ได้ค่ะ คิด คิดดี ๆ pager เป็น พทุกรุ่นเลยที่เราพูดมานี่ มันเป็นเครื่องเล็ก ๆ ใช่หรือเปล่า ตอนนี้มันไม่มีแล้ว ลักษณะการทำงานเดี๋ยวเล่าให้ฟังก่อน เราจะมีตัวรับ คือ pager อยู่ที่เรา มีคนส่งข้อความมา เดี๋ยว อย่าเพิ่ง แล้วเวลาส่งล่ะ คุณต้องโทร. ผ่านโทรศัพท์เข้าไปนะคะ ที่ศูนย์ส่ง แล้วศูนย์ก็ส่งเองนะ เขาก็จะพูด ไม่อายสิไม่อายสิ เพราะไม่รู้แต่ปกติเราก็ไม่ส่งข้อความยาว ๆ เราจะส่งข้อความสั้น ๆ น่ะค่ะ E-mail ส่งพร้อมกันได้ไหม มันการันตีไม่ได้ไง แต่วอนี่มันชัด อะไรอีกทีทำพร้อมกันไม่ได้ ยังให้อยู่นะ 1 คะแนนน่ะ มีคิดตอบเลย เดี๋ยวข้างหลังตอบมาค่ะ อะไรนะ จดหมายนี่ห้ามส่งพร้อมกัน ครูส่งจดหมายหา ส่งมามันก็สลับกัน มันไม่ได้มีกฎข้อห้ามมันไม่เหมือน wall ถ้าทำอันนี้อันอื่นทำไม่ได้ ถ้ากดส่งก็ส่งอย่างเดียว เลิอกส่งถึงจะรับได้ คิดไปไกลน่ะ คือ ห้องนี้น่ะไม่คิดไปข้างหน้าน่ทำเป็นแบบว่ามนุษย์มาจากโลกดึกดำบรรพ์น่ะ คือ ต้องอธิบายลมัีกค่ษาณมะาดก้วนยะ ค่ะ เจพัื่กรอนจะพไดั้นึกนออก สมมติ จักรพันธ์รวมคะแนนออกมาแล้วได้ 79 คะแนน ได้ B+ มรรถนาได้ 80 ได้ A+ คะแนนต่างกันเยอะไหม 1 คะแนน เห็นไหมมีค่าไหม อินเทอร์เน็ตเป็นอย่างไรเอ่ย พร้อมกันได้ไหม ใครเป็นคนบกอว่าไมไ่ด้ Hub นี่ส่งได้ทีละ 10-20 เครื่องHub เลยค่ะ Fix Port แล้วก็ส่งพร้อมกัน โทรเลขเลิกใช้ไปแล้ว โทรสารมีใช้รู้จักโทรสารไหมคะ โทรสารภาษาอังกฤษ คือ เดี๋ยวตอบคำถามครโทรสารนี่ ภาษาอังกฤษเรียกว่าอะไร ส่ง Fax ครูได้ 1 คะแนน ส่งแฟรกส่ง</w:t>
      </w:r>
    </w:p>
    <w:p>
      <w:pPr>
        <w:pStyle w:val="BodyText"/>
      </w:pPr>
      <w:r>
        <w:t xml:space="preserve">(อาจารย์) ไม่ได้แน่นอน เหมือนวอเลย ลักษณะเหมือนวอเลย มันฑณาไปกดส่ง Fax ไปฝึกงานเขาให้ส่งแฟรกทำเป็นไหมคะ จักรพันธ์ให้บอกขั้นตอนการส่ง Fax 1. เคยส่งไหม ถามอย่างนี้ก่อน แปลว่าเจ้าไม่เคยส่ง ส่งหมายถึงเราต้องทำเองค่ะ ฝึกคิดเป็นขั้นตอน อันนี้เป็น อันนี้คืออังกอริธึมค่ะ ทศทิศเคยส่งแฟกซ์ไหมคะ ข้ามไป อนุภาพ เคยส่ง Fax ไหม เคยเห็นเขาส่ง Fax ไหม ไม่เคยสังเกตเลย ไม่สมกับเป็นเด็กวิท</w:t>
      </w:r>
    </w:p>
    <w:p>
      <w:pPr>
        <w:pStyle w:val="BodyText"/>
      </w:pPr>
      <w:r>
        <w:t xml:space="preserve">(ยาการคอมพิวเตอร์) เพิ่งเคยได้ยินมาวันนี้เป็นวันแรกเลยหรือ ไม่กล้าถามเลย ใครเคยส่งแฟกซ์บ้างห้องนี้ ยกมือ ถ้าเล่าไม่ละเอียดจักรพันธ์ติดลบ No เครื่อง Scanner ที่ไหน คุณเล่าแบบละเอียด ข้อที่ 1 ทำอย่างไรเอ่ย มีเอกสาร เอกสารกระดาษนี่ค่ะ เสียบไฟเปิดเครื่องไว้เลย เปิดไฟต่อ แล้ว ขาดไป 1 ขั้นตอน มันไม่สามารถส่งได้แบบนี้เลย มีอีกไหมคะ ถูกต้องนะคะ ได้ไปคนละ 0.5 นะแนน มันไม่สามารถส่งได้เลยอัตโนมัติ ถูกต้องค่ะ บอกรหัสมา เอาไปคนล่ะครึ่ง คะแนนครูมีค่านะ จักรพันธ์ได้ 79.5 ก็ไม่ได้ A นะ 07207 อัสฎาวุฒน์ เราหรัสเท่าไรคะ 206 ธีรพลนะ โอ.เค. ก็คือเราจะสอดเอกสารของเราก่อนะนคะ ที่เราจะส่งแฟกซ์ แฟกซ์มี 2 ประเภท คือ อัตโนมัติ กเขาก็บอกให้ครึ่งหนึ่งไง ให้ธีรพลกับ.นะ ให้คนละครึ่งไง ดีกว่าไม่ได้นะ ได้ 79.5 นี่ไม่ได้ A นะ คือ เราจะขอสัญญาปลายทางเราก็จะขอสัญญาณแฟกซ์ มันก็จะเป็นสัญญาณยาว ๆ น่ะค่ะ สแกนข้อมูลเข้าไปนะ มันเข้าไปแค่สัญญาณน่เแล้วกระดาษแผ่นนั้นออกมาไหม หรือกระดาษแผ่นนั้นวิ่ง สาย ไหลกลับออกมาเหมือนเดิมนะ ไม่ใมช่กระดาษใบนั้นไปโผล่นั่นละ มันจะปิ๊บ ๆ ไปอย่างนั้นเลยนะ อันนี้มันคือเอกไสยศาสตร์ ค่ะ แล้วกระดาษเราก็จะออกมาเหมือนเดิม กระดาษแฟกซ์ออกไปน่ะค่ะ อันนั้นคือส่งแฟกซ์ ก็ต้องทำเป็นด้วยนะ ถ้าทำไม่เป็นก็ต้องถามพี่เขาด้วยนะใช่ค่ะ มันเป็น All in One ถ่ายเอกสาร สแกน ส่งแฟกซ์อย่างนี้ค่ะ มันก็จะมีเบอร์นะ สุดท้ายก็คือ Full-duplex เป็นโทรศัพท์Full duplex ก็คือโทรศัพท์นะคะ พอพร้อมตอบก็เลยข้ามไปน่ะค่ะ เราจะไปถามอันที่มันได้คิดนะคะ คราวนี้เรามาดู Communation Media บ้างCommunication Media บ้าง สื่อสารในการนำส่งข้อก็คือ Wire แบบ สาย While แบบสายมีอะไรบ้าง ในข้อสอบมี 3 ตัวนี้นะคะ สาย Twisted-pair cable กับสาย Coaxial นะคะ สายคู่บิดเป็นอย่างไรเอ่ย เราเรียกสายคู่ตีเกลียวหรือสายคู่บิดเกลียว twisted-pair cable ทำไมจะต้องบิดเกลียว เอาสายตรง ๆ เลยไม่ได้หรือ อันนี้ใครตอบได้ให้ 1 คะแนน ทำไมต้องบิดเกลียวสาย คิดไปก่อน No มันต้องมีประโยชน์มากกว่านั้น ยัง มากกว่านั้น ยัง เพื่ออะไรนะ กันสัญญาณรบกวน รหัส 114 กัตวิชญ์นะ ตอนนี้สะสมคะแนนกันนะ ครูก็ไปถึงคะแนนมาจากอาจารย์ปิยวรรณ ฝั่งครูเยอะมากก็เหลือ 60 ตอบ ถ้าเป็นสายคู่ตีเกลียวเราจะใช้กับหัว RJ-11 หรือ RJ45 เคยเห็นหัว RJ11 ไหมคะ สายอะไรเอ่ย ถูกต้องนะคะ อันนี้ไม่ได้บอกว่า คือ ยังไม่ได้บอกว่าให้คะแนน พอดีจักรพันธ์ตอบก่อน พอดีจักรพันธ์ตอบก่อน ก็เลยอยู่นอกเงื่อนไขนะคะ RJ11 คือ สายโทรศัพท์น่ะค่ะ มันก็จะหัวเล็ก ๆ หน่อยนะ แต่ถ้า Rj-47 มันก็จะหัวสายแลนน่ะค่ะ เอาไว้รอบหน้านะคะ เหมือนเล่นเกม สายคู่บิดเกลียวมี 2 ชนิดนะคะ เราเรียกว่า</w:t>
      </w:r>
      <w:r>
        <w:t xml:space="preserve"> </w:t>
      </w:r>
      <w:r>
        <w:t xml:space="preserve">“</w:t>
      </w:r>
      <w:r>
        <w:t xml:space="preserve">สายคู่บิดแบบหุ้มฉนวน กับ shield twisted สายคู่บิดเกลียวแบบมีฉนวนนะคะ นักศึกษาน่าจะเคยเห็นทั้ง 2 แบบ อันนี้เป็นแบบไหนเอ่ย ตามภาพ Unshield Unshildไม่มี Shield ไม่มีหุ้ม มันก็จะเป็นสายบิดเกลียงแบบนี้ ทำไมถึงบิดเกลียวนะ ลดการรบกวนของสัญญาณนะคะ บิดเกลียวกันอย่างนี้ บิดเกยียวก็ได้ไหม ไม่ได้ค่ะ มันจะมีคู่อยู่นะ ส้มกับส้ม ขาวเขียวอะไรพวกนั้นน่ะค่ะ เดี๋ยวเราจะได้เรียนในเคข่ายนะคะ บิดเกลียวสายอย่างนี้เขาบอกว่าเพื่อป้องกันสัญญาณรบกวนสนามแม่เหล็กนะคะ ป้องกันสัญญาณรบกวนนั่นล่ะ ถ้าเป็นแบบนี้นะคะ Shielded Twisted ต่างกันอย่างไรเอ่ย ตัวนี้มีเหมือนฟอยนะ แต่อันนี้เขาเรียกฉะนวนสีทอง ๆ นี่ ห่ออยู่นะคะ ในข้อสอบไม่ถามหรอกค่ะ มันง่ายไปมันไม่ได้คิดน่ะค่ะ เขาจะถามเยอะกว่านี้อยู่ ถามว่าทำไมต้องบิดเกลียว อันนี้มีถามในข้อสอบมีอยู่ จำให้ดี แบบไหนแพงกว่า อะไรที่ใช้อุปกรณ์มากกว่าจะแพง เครือข่ายจำง่าย ๆ อะไรที่มีขั้นตอนการทำงานซับซ้อนกว่าจะแพง อะไรที่ใช้อุปกรณ์ในการผลิตมากกว่า คือ แพงนะคะ โดยหลักของคอมพิวเตอร์นั่นล่ะ เพราะว่าเขาต้องจ่ายตัวค่าฉนวนอีกนะคะ สาย LAN แพงไหมคะ สาย LAN นี่เป็น UTP หรือเป็น STP รู้จักสาย Lan ไหม ใช้ทำอะไรเอ่ย ก็เชื่อมต่อ LAN นี่ค่ะ เชื่อมต่อเครือข่ายนะคะ สาย LAN นี่เป็น UTP หรือเป็นเป็น STP เป็นแบบไหน ใครคิดว่าสาย LAN เป็น UTP ยกมือ มีครูอยู่คนเดียว อัษฎาวุธไม่มั่นใจทำคิด เอาใหม่ ใครที่คิดว่าสาย LAN เป็น UTP ยกมือ ครูพายกอยู่นี่ไม่ยกหรือ เอามือลง คิดว่าสายแลฯเป็น STP แล้วที่ไม่ยก ไม่ให้ความร่วมมือเลยน่ะ สาย LAN มีหุ่มฉนวนมีหุ้มฟอย ๆ สีเงินไหมล่ะ อันนี้ไม่ต้องคิดเลย ใช่ไหม ถ้าไม่เห็นก็เดินอ้อมมาหลังเครื่องเราน่ะ สายขาว ๆ นี่มันไม่หุ้มฉนวน ฉะนั้น เป็น Unshieนะคะ มาตรฐานตัวนี้เคยได้ยินไหมคะ มาตรฐานของสาสย เอกคอมพิวเตอร์ต้องตอบได้นะคะ ว่าเราจะเอา CAT ไหนนะ เขาถาม CAT ไหนทำหน้าซิเด๋อซิเด๋ ด็อกก็จะตามมานะทีนี้แต่ละ CAT มันต่างกันอย่างไร CAT มาจากคำเต็มว่า Category นะคะ ครูไฮไลต์มาให้เลยอะไรออกข้อสอบ ข้อ 6 ่กับ CAT 6 ต่างกันอย่างไร เขาถามลึกนะ เขาไม่ได้ถามผิว ๆ นะ รู้จัก CAT5E ไหม เคยได้ยินไหม ตอนนี้มีคอมใช่หรือเปล่า เขาให้ใช้ทำอะไร ใช้ค้นคำตอบ แล้วก็ตอบครูนี่ค่ะ จักรพันธ์นี่เจ็บมือด้วยหรือเปล่า พิมพ์ได้หรือเปล่า CAT 5E การนำสัญญาณแน่ ๆ ตั้งแต่ CAT 1 จนถึง CAT 6 ตอนนี้ CAT ล่าสุดคือ CAT ไหน เริ่มไม่มั่นใจมี CAT 6 เขาถามว่า CAT6 กับ CAT5E ต่างกันที่… ต่างกันที่ไหน ค่ะ ต่างกันอย่างร ความเสถียร โอ.เค. ความเร็วสูงสุดในการส่งนะ CAT 5E เท่าไรคะ แค่ 5 oo อันนี้อ่านว่าอะไร Mbps อันนี้คือความเร็วสูงสุดที่ CAT5E 5 ส่งได้ ครูกำลังพูดถึงว่าถ้าเราไปซื้อสายน่ะค่ะ เราต้องบอกเขาให้ถูกว่าสาย LAN ที่เราจะซื้อน่ะ ไม่ใช่เน็ตที่บ้านส่งได้ 1000 Mbps นึกออกไหมคะ มันส่งได้โอ.เค. ไหม คุณจะบ่นอะไรไม่ได้เลยนะ เพราะว่ามันส่งได้สูงสุดแค่ 100 แต่เน็ตที่บ้านเรานี่ ส่งได้สูงสุดทัน มันส่งได้แค่ 100 มันก็ได้แค่ 100 นะคะ อย่าพลาดนะคะ ไม่ใช่แม่จ่ายค่าเน็ตให้เดือนละ 800-900 วิ่งได้แค่ 100 แล้วก็ให้เขาอีก บ่นให้ ToT บ่นให้ CAT บ่นให้ 3BB ว่าทำไมเขาหลอก ทั้งทีตัวเองไม่รู้นะ ทำไมเขาบอกว่าได้ทั้งเท่าโน้นเท่านี้ 10 GB อย่างนี้มันเป็นแบบนี้นี่เอง ตัวเองนี่ล่ะโง่เอง นะคะ อันนี้มันส่งได้ประมาณ 10,000 Mbps แต่เราก็ไม่เรียกหมื่นนะคะ เราจะเรียก</w:t>
      </w:r>
      <w:r>
        <w:t xml:space="preserve">”</w:t>
      </w:r>
      <w:r>
        <w:t xml:space="preserve">10 GBมันวิ่งได้น่ะนะคะ ฉะนั้น ถ้าเราใช้สายสั๊ญให้สัญญาณที่ต่อมาจาก Back Bone นี่ สายที่มันต่อในเครื่องเรามันก็ต้องเร็วนะคะ สายที่มันต่อออกมาจากเครื่องส่งเขานี่ก็จะเร็ว ฉะนั้น ตอนนี้ สายที่สCAT6 นะ โอ.เค. คราวนี้สาย Coaxial ล่ะ สาย Cable สาย… เขาเรียกอะไรนะ สายโทรทัศน์ สาย TV น่ะนะคะ เราสังเกตความแตกต่าง จะมีแกนทองแดง ลวดทองแดงแบบนี้แล้วก็มีสายดำแบบนี้ ใช่ค่ะ ตัวนี้จะกันสัญญาณ มันจะไม่ได้เป็นสายบิดเกียวนะคะ มันจะเป็นตรงกลางแบบนี้นะคะ อันนี้คือสาย Coaxial นะคะ มันจะตัดยากมันต้องใช้อุปกรณ์ อย่าไปใช้กรรจตัดหญ้าที่บ้านตัดโคแอกส่งได้เท่าไร ประมาณ 10 Mbps นะคะ ข้ามไปตัวที่มันไม่ได้สำคัญนะ Coaxial นะคะ นะคะ จะมี BMC คือ หัวแบบนี้นะคะ แล้วมันก็จะมีตัวทองแดงสอดออกมาตรงรูตรงนี้นะ แล้วก็จะมี Coคือเอาไว้แยกอย่างนี้ค่ะ แล้วก็ตัวปิด Terminator อย่างนั้นตอบคำถามให้ครู 1 ข้อ ให้ 1 คะแนน Terminator ใช้ทำอะไร ในสาย Test แยก No ตัวนี้ใช้แยกค่ะ T-Connector มันตรงมาแล้วก็แยก ครูถามว่าตัวนี้มันใช้ทำอะไร ใช้ทำอะไรนะ No ถูกต้อง อันนี้เป็นตัวปิด ก็ไม่อ่านนะ ไม่ได้สังเกตสังกา เหลือแต่ครูจะวงใช่ไหม ใช่ไหม อันนี้เป็นหัวต่อ สังเกตค่ะ หัวต่อ อันนี้ต่อมาแล้วก็แยกค่ะ แล้วมันก็ต้องปิด โอ.เค. บอกรหัสมา ศศิการณ์นะ ศศิกาญชน์นะ ทำไมจะต้องปิด ให้อีก 1 คะแนน ทำไมจะต้องใช้ Terminator Terminater ในการปิดปลายสาย รบกวนอย่างไร ถูกต้อง เพื่อไม่ให้สัญญานมันสะท้อน เขาเรียก</w:t>
      </w:r>
      <w:r>
        <w:t xml:space="preserve"> </w:t>
      </w:r>
      <w:r>
        <w:t xml:space="preserve">“</w:t>
      </w:r>
      <w:r>
        <w:t xml:space="preserve">การสะท้อน</w:t>
      </w:r>
      <w:r>
        <w:t xml:space="preserve">”</w:t>
      </w:r>
      <w:r>
        <w:t xml:space="preserve"> </w:t>
      </w:r>
      <w:r>
        <w:t xml:space="preserve">มันไม่เหมือนน้ำ เรานึกตามนะ ถ้าเราต่อ ต่อท่อน้ำนะ แล้วมันไม่มีตัวปิด น้ำมันไหลออกใช่ไหมคะ แต่สัญญาณมันไม่เหมือนกัน มันไม่มีตัวปิดมันจะสะท้อนกลับนะคะ รหัส 0404 กรพจน์ ต่อไป รอตอบตั้งสติดี ๆ ขนาดมีคำตอบในสไลด์ยังไม่เห็นเลย Fiber Optic ต่างกับ 2 สายที่กล่าวมาแล้วอย่างไร Fiber optic นะคะ ก็คือ ใยแก้วนำแสง เคยเห็นไหมคะ เห็นที่ไมีใครไม่เคยเห็นใยแก้วนำแสงไหมคะ ทุกคนเคยเห็นหมดเลยหรือ ที่เงี่ยบนี่คือ มีประมาณ 4-5 คนที่เคยเห็นแล้วที่เงียบนี่คือ เหมือนมาจากโลกอดีต กำลังคิดว่าตอนที่เราอยู่อดีตเขาเรียกอะไรใช่ไหมคะ เมื่อก่อนไม่มีค่ะ Fiber Optic ส่งได้ไกลแค่ไหน สูงสุด ไม่ได้ถามความเร็ว ถ้า Fiber optic มันจะรองรับประมาณ 1030 Persecond megabit ครูถามว่า ส่งได้ไกลเท่าไร ประมาณไม่ต้องใช้ตัวต่อน่ะ ถ้ากิโลหนึ่ง เราจะใช้ Fiber optic ไหมละ No No No อย่างนี้ Fiber Optic นี่ ย้อนกลับไปตอนที่เราเกิดนะ ย้อนไปในอดีต เห็นเชี่ยวชาญในอดีต พอครูถามไม่มีตอบย้อนกลับไปจุดเริ่มต้นของการใชสายใยแก้วนำแสงมาใช้ รู้ไหมคะ พื้นที่แบบไหนเหมาะสำหรับการใช้ Fiber optic สาย Fiber Optic นี่แพงมากนะคะ ฉะนั้น แพงมาค่ะ ฉะนั้น เราจะนำมาเดินสายเล่นตามบ้านไหม No มันไม่คุ้ม 500 เมตร ใกล้ไป มันมีจุดที่ส่งได้ไกลสุด โดยใช้เสี้น1,000 เมตรยังน้อยอยู่ ส่งได้ไกลกว่านั้นค่ะ เขาบอก 1,000 เมตร เดี๋ยว มันต้องห้ามเดาสิ มันต้องมาจากการค้นข้อมูลค่ะ 1,000 เมตรนี่คือ 1 กิโลเองนะ เพื่อนตอบ 20 กิโล ยังน้อยอยู่เลย เขาบอกว่าอย่างไร เขาโกหกเรา เพราะครูนี่ไปตรวจงานที่ กสทช. เลยค่ะ 100 กิโลเมตร จสกเราไปไหน ถึงไหน 100 กิโลฯ จากสกล</w:t>
      </w:r>
    </w:p>
    <w:p>
      <w:pPr>
        <w:pStyle w:val="BodyText"/>
      </w:pPr>
      <w:r>
        <w:t xml:space="preserve">(นคร)ไปถึงนครพนมถึง 90 กิโลเราต้องข้ามไปฝั่งนู้นเลยนะ ส่งได้ไกลกว่านี้อีก ค้าวไว้ก่อน อันนี้ไปหาข้อมูลมา มันมากกว่าที่เราตอบมาทุกคนน่ะ เมื่อก่อนใช้ Fiber optic เขาต้องการส่งสัญญาณรอดใต้ท้องทะเลไปนี่ค่ะ เพื่อส่งสัญญาณไปที่เกาะน่ะค่ะ เรานึกถึงว่า เราไม่ปักเไม่สามารถไปปักเสาที่ทะเลได้น่ะ ในการทะเลน่ะ เขาก็เดินสายรอดท่อไปนะคะ ไปหามาแล้วกัน สรุปคือถ้าเป็น Fiber Optic นะคะ มันก็มีข้อดีข้อเสียของมัน Fiber optic ไม่ต้องใช้ ceiver ค่ะ คือ มีการเขาเรียกอะไร ตัวถ่ายสัญญาณน่ะ Fiber OptiFiber optic มีกี่ประเภท อัษฎาวุธ กี่ชนิดถามคนที่เคยทำแตก ไม่ค่ะ รวมชนิดของสาย Fiber optic อะไรบ้าง 3. มันต้องมีข้อย่อยด้วยนะ มันคืออะไร มีใครตอบอย่างอื่นไหม Fiber Optic มีกี่ชนิด 2 ชนิด คือ แบบ single Mode กับ Multi Mode Single Mode ส่งอย่างไรค่ะ มีแบบไหนที่นิยมใช้ แบบไหนราคาแพง แบบไหนส่งได้ดี เอาลักษณะก่อน Single Mode น่ะส่งแบบอย่างไร No มันส่งและรับได้ทั้ง 2 แบบ การส่งสัญญาณแบบ Single Mode ทำไมเรียก Single Mode เอาลักษณะทางกายภาพของสาย อันนี้พูดถึง 1,000,000 Bit เลย บอกไปแล้วว่า 1300 Mb ไปไปแล้วนี่ เป็น Megabiคือ เป็นสายเดียว ตรงไป นึกออกไหมคะ แล้วก็ส่งสัญญาณเป็นแบบตรงนี้ คือ Single น่ะ แล้วถ้าเป็น Multi Mode ล่ะ มันจะส่งแบบหักเก ถามว่า ตอนแรกครูถามว่ามันมีกี่ชนิด เราตอบ มันมี 2 ชิด Single กับ Multi โอ.เค. ครูถามว่ามันต่างกันอย่างไร แล้วมันส่งอย่างไร ส่งเป็นแนวตรง ถ้า Multi ล่ะ มันจะหักเหส่งแบบสะท้อน เขาเรียกการหักเก ค่ะ แบบไหนนิยม Single Mode จะส่งได้ดีกว่า แต่ส่งไกลไม่ได้ มันมีข้อดีข้อเสียต่างกันแต่ให้ข้อมูลไว้ ถ้าเป็น Fiber Optic มันเป็นอย่างนี้ อันนี้ข้อดี-ข้อเสียเราข้ามจุดนี้ไปแล้วนะคะ ข้อดี ก็คือส่งไปดาวอังคารเลยหรือ No มันจะส่งไปไหน 1.2 ล้านกิโลฯ เดี๋ยวส่งจากจุดสูงสุดเชียงรายนี่ไปยะลลาเลยหรือ 1.2 ล้านเลยหรือ เอาจากจุดแผ่นดินใหญ่นี่ล่ะค่ะ ไปโปผล่ตรงอีกเกาะหนึ่ง มันจะ 1.2 ล้าน มันจะส่งไปดาวอังคารเลยหรือ ยัง หาไปก่อน หาไปแล้วก็จะได้คำตอบของตัวเอง อันนี้คือข้อดีกับข้อเสียนะคะ จริง ๆ จำกัดของ Fiber Optic มันราคามันราคาค่อนข้างแพงนะ เมื่อเทียบกับระยะทางเดียวกันนี่ค่ะ เราใช้สายประเภทอื่น สายทองแดงทั่วไปน่ะค่ะ 1 กิโลฯ กับใช้ Fiber optic 1 กิโลฯ กิโลกรัม การติดตั้งค่อนข้างยุ่งยานะคะ ต้องมีอุปกรณ์ ตัวสาย ตัวเข้าหัวสายนะคะ เพราะว่ามันเป็นสัญญาณแสงนะคะ มันค่อนข้างจะแตกเปราะง่ายนะคะ ต้องใช้ความชำนาญในการเข้าหัว คราวนีเเรามาดู Wireless Media บ้างนะคะ 3 ตัวนี้รู้จักตัวไหนบ้าง กับเตา Microwave ใช้สัญญาณไมโครเวฟ อันเดียวกันค่ะ ไมโครเวฟที่บ้านก็ใช้สัญญาณไมโครเวฟ ถึงเป็น มันเป็นเหล็กนะ เพราะว่าให้มันสะท้อนความร้อนในนั้น นะคะ คือ ใช้สัญญาณไมโครเวฟ ดาวเทียมล่ะ ไม่ใช่รองเท้านะคะ โอ.เค. you know กำลังจะพูดไงเมื่อกี้อ้าปากจักร์พันธ์ คิดอะไร หัวเราะ ระบบ Microwave นะคะ เราเรียกระบบสัญญาณการส่งสัญญาณที่เป็นแบบ line outside ส่งตรง หักเหแสงไม่ได้ ไม่มีอะไรกีดขวา ส่งได้ไม่เกิน 50 กิโลฯ เรานิยมตั้งเสาสัญญานของ Microwave ไว้ที่สูง พื้นที่ที่เข้าไปถึงลำบากน่ะค่ะ เราไม่ใช้วิธีการลากสายอื่น ส่งสัญญาณแบบ Microwave น่ะค่ะ คราวนั้ถ้าเป็น Satellite นะคะ เราต้องการส่งสัญญาณกันทั่วโลก อย่างน้อยต้องใชต้องใช้ Satellite อย่างน้อยกี่ดวง 1 คะแนน เห็นไหมไม่ตั้งใจฟังเลย ครูจะแอบถามเป็นระยะ ต้องการส่งสัญญาณผ่านระบบ Satellite System ระบบดาวเทียมทั่วโลนักศึกษาเป็นคนวางโครงข่ายนี้ ต้องใช้ดาวเทียมอย่างน้อยกี่ดวง อย่าตอบไปเรื่อย ๆ ให้ตอบคำละ 1 คำตอบ 2 ผิด 6 ก็ผิด 7 ผิด 8 ก็ผิด ตัวเดียวน้อยไป 5 ก็มากไป 3 ตัวค่ะ มันไม่ใช้วิธีการเดาแบบมีหลักการน่ะ มันเดาไปเรื่อย ๆ น่ะ 1, 2, 3, 4, 5, 6, 7 ทำไมถึงต้องใช้ 3 ตัว เพราะโลกเป็นอย่างไรคะ อัษฎาวุอัษฎาวุฒิ ตอบถูกแล้ว โลกมันไม่ได้เป็นกลมเหมือนที่พวกเราคิดนะ มันจะเป็นทรง เขาว่าทรงมันจะไม่ได้เป็นอย่างนี้นะคะ ฉะนั้น นะคะ อันนี้ทฤษฎีที่เขาทดลองมา เราจะใช้ดาวเทียมอย่างน้อย 3 ดวง เพื่อส่งสัญญาณครอบคลุมทั่วโลก อย่างน้อยแปลว่าใช้มากกว่านี้ก็ได้ 3 ดวงที่อยู่คนละมุมของขั้วโลกนี่ะ ก็ส่งถึงกันได้นะคะ ฉะนั้น อันนี้ไม่ให้คะแนนนะคะ ตอบมั่วไปนะคะ ไม่ให้ คราวนี้การส่งสัญญาณของดาวเทียมนะคะ จะมี 2 ขา อันนี้เรียกขานะ เราเรียกสัญญาณที่เป็นขาขึ้น เราเรียกสัญญาณ Uplink แต่ถ้าสัญญาณส่งลงมา เราเรียกว่า</w:t>
      </w:r>
      <w:r>
        <w:t xml:space="preserve"> </w:t>
      </w:r>
      <w:r>
        <w:t xml:space="preserve">“</w:t>
      </w:r>
      <w:r>
        <w:t xml:space="preserve">Downlink</w:t>
      </w:r>
      <w:r>
        <w:t xml:space="preserve">”</w:t>
      </w:r>
      <w:r>
        <w:t xml:space="preserve"> </w:t>
      </w:r>
      <w:r>
        <w:t xml:space="preserve">นะคะ ดาวเทียมจะมีหลายประเภทค่ะ เองนะ จะมีดาวเทียมพยากร ดาวเทียมถ่ายรูปพิกัด โน่น นี่ นั่น คราวนี้ Infrared ก็คือคลื่นค่ะ คลื่นความถี่สั้น Infrared ส่งได้ระยะทางเท่าไร รู้จักสัญญาณ infrared รู้จัก ผ่านวัตถุกีดขวางได้ไหม เอาดี ๆ เพื่อนยิ่งความจำสั้นอยู่ ถ้าบอกอะไร ลืมเลยนะ เป็นความแรกแล้วไม่ลืมเลยทีนี้ Infrared ส่งได้ไกลแค่ไหนคะ ไม่น่าจะเกิน 10 เมตร มีวัตถุกั้นได้ไหม กั้นได้ไหม ไม่ได้นะคะ มันเป็นคลื่นสั้น คลื่นความถี่สั้นนะคะ ที่เราใช้อยู่ ก็คือรีโมทนะ รีโมท TV รีโมทรถยนต์ น่ะ รีโมทอะไรอีก รีโมทประตูอย่างนี้นะคะ รีโมตอะไรอีก รีโมตประตูนะ คราวนี้เรามาดู Topology หน่อย รู้จัก ไหมคะ เคยได้ยินคำนี้มาก่อนไหม วันนี้ได้คำศัพท์ทางด้านย้อนกลับไปถามสไลด์ที่ 1 Protocol คืออะไร ครูถามไป 1 คำถามแล้วนะ ยังไม่ได้คำตอบ ยังไม่ได้คำตอบ สื่อกลางน่ะคือ Media Medium Protocol คือ เช่น ภาษานะ กฎ หรือข้อกำหนด หรือมาตรฐาน เรียก</w:t>
      </w:r>
      <w:r>
        <w:t xml:space="preserve"> </w:t>
      </w:r>
      <w:r>
        <w:t xml:space="preserve">“</w:t>
      </w:r>
      <w:r>
        <w:t xml:space="preserve">Protocol</w:t>
      </w:r>
      <w:r>
        <w:t xml:space="preserve">”</w:t>
      </w:r>
      <w:r>
        <w:t xml:space="preserve"> </w:t>
      </w:r>
      <w:r>
        <w:t xml:space="preserve">ค่ะ มีคำถามหนึ่ง Protocore หลักที่ใช้ตอบได้หรือยัง ให้ 1 คะแนน Protocol หลักที่ใช้การในการเชื่อมต่ออินเทอร์เน็ต No อันนั้นมันไม่ใช่ มันไม่เรียกว่า Protocol อันนั้นมันคือประเภทเครือข่าย Protocol หลักของเครือข่ายประเภทอินเทอร์เน็ต สัญญาณดาวเทียมนี่คือ Protocoไม่ใช่ No อันนี้ข้อสอบเลยนะ ถ้าตอบไม่ถูกนี่ไปเจอข้อสอบตอบไม่ได้เลยนะ ข้อนี้ Protocol มีเยอะไห เยอะ 1 Protocol ก็จะมีหน้าที่อย่างหนึ่งค่ะ เป็นมาตรฐาน หรือข้อกำหนดที่ทางต้นทางและปลายทางกำหนดไว้ร่วมกันว่าเราจะใช้มาตรฐานตัวนี้นะในการรับส่ง อย่างวันนี้ Protocol ที่เราใในห้องนี่คือครูพูดภาษาไทยนะคะ ล่ามนะคะ ครูล่ามก็แปลเป็นภาษามือไทย อันนี้คือ Protocol ค่ะ ภาษาล่ามในการสื่อสารภาษากายนะคะ ภาษาพูด ก็คือภาษาไทย ครูถามว่า Protocol หลักที่ใช้สื่อสารในเครือข่ายอินเทอร์เน็ต No เน็ตเวิร์กไม่ใชตอบดัง ๆ TCP/IP ค่ะ ถูกต้อง รหัส กรพจน์นแล้วที่เพื่อนตอบเข้าใจไหมคะ Protocol มีอะไรบ้าง Protocol ในการส่งเมลก็จะมีอีกแบบหนึ่งค่ะ ส่งเมลล์ มันก็จัมีอีกอันหนึ่ง ไฟล์ ก็จะเป็นอันหนึ่ง แต่ Protocol หลักที่ใช้ในการเชื่อมต่อเครือข่ายอินเทอร์เน็ตนะคะ Protocol หลักนะ ก็คือ TCP/IP นะคะ อันนี้มีในข้อสอบบอกในข้อสอบเลย ถ้ายังสอบไม่ได้อีกก็ไม่รู้จะว่าอย่างไรนะ ย้อนกลับมาเอาคำตอบสไลด์แรกเฉย ๆ ย้อนกลับมาสไลด์นี้นะคะ Topology ตัวนี้ ภาษาไทย คือ โครงสร้างเครือข่ายน่ะค่ะ มีมากกว่านี้ แต่เราพูดถึงตัวพื้นฐานมีแบบ Bus Ring Star Mesh Topologyให้บอกลักษณะเด่นของแต่ละแบบมา อัษฎาวุธเอาแบบไหน Bus เป็นอย่างไร เอาภาษาบ้าน ๆ โอ.เค. อัษฎาวุธเอาไป 1 คะแนน เดี๋ยวครูค่อยอธิบายเพิ่มนะคะ อัษฎาวุฒิ 07 นะ Bus ก็คือมี ก็คือ ถนนหลักน่ะ สายหนึ่ง บ้านไหนอยากใช้ก็เอาสายมาต่อแยก ข้อดีข้อง BUS เป็นอย่างไรคะ มันง่าย บริหารจัดการง่ายนะ เพราะมีสายหลักนะคะ แล้วบ้านแต่ละบ้านก็มีต่อไป บ้านไหนพัง บ้านอื่นได้รับผลกระทบไม่ค่ะ ไม่เกี่ยว อย่างนี้ค่ะ ถ้าเกิดสายหลักพัง ก็คือพังหมด ล่มทั้งระบบนะคะ แต่ถ้าเกิดมีข้อมูลเยอะ ข้อมูลมันอาจจะชนกัน คือมีคนอันนี้คือ BUS แล้ว Ring ล่พ แบบ Ring อย่างไร เอาลักษณะเด่นมา วงแหวนเป็นอย่างไรคะ เหมาะกับองค์กรแบบไหน Ring ส่งข้อมูลแบบไหน วงกลมนี่ส่งอย่างไรคะ ส่งไป-กลับ ส่งไปกลับ ส่งย้อนกลับ ถูกหรือเปล่า Ring นี่ส่งไปกลับไหม Ring ส่งข้อมูลในทิศทางเดียวค่ะ ไม่มีการชนกัน เหมาะสำหรับองค์กรที่มีขนาดเล็ก มีเครื่องที่เชื่อมต่อในวง Ring นี่ คือ การที่เราจะเชื่อมต่อเครือข่ายแบบ Ring นี่ เราต้องวางแผนแล้วว่าองค์กรนี่ หรือกลุ่มที่จะสร้างเป็นวง Ring นี่ ไม่มีการเพิ่มแล้ว พอต่อปุ๊บเราไม่สามารถต่อเข้าคือ Ring นะคะ มันก็เลยเหมาะกับองค์กร ที่ไม่ค่อยมีการอัป… คือไม่ค่อยมีการซื้อเครื่องเพิ่มน่ะ หรือหน่วยงานที่ส่งแค่นี้ ที่เกี่ยวข้องน่ะ ข้อดีของมันคือเร็ว ข้อมูลไม่ชนกัน เพราะมันส่งไปทิศทางเดียว ระบุเครื่องแล้วก็ส่งไปน่ะค่ะ Star ล่ะ สรุปแล้วครูจะฟังใคร โจ้ตอบมา Star เป็นอย่างไรคะ เชื่อมโยงแบบไหน มี Hub ตัวหนึ่งส่งไป จำกัดไหมคะ เครื่องที่มาเชื่อมต่อ Port Hub Hub Hub 1 ตัว ตัวใหญ่เลยมีกี่ Port ไม่ Cos นะคะ เอา Hub ตัวเดียวมีกี่ Port คือ จำนวนเครื่องที่เข้ามาเชื่อมต่อแบบ Star จะได้เท่ากับจำนวน Port ของ Hub ตัวนั้น ระบบนี้จะล่มเมื่อไรคะ เมื่อ Hub เสีย โอ.เค. ได้ 1 คะแนน 102 หรือ 202 102 โอ.เค. จักรพันธ์เรียนมาไม่เคยได้คะแนนวิชานี้เลยหรือ น่าสงสารจังเลย คนอื่นได้เป็น 10 แล้วนะ ครูมีแต่ข้ามไป เพราะจักรพันธ์จะตอบก่อนที่จะมา อะไร… คุณต้องมีต้นประโยคมาด้วย ประธาน กิริยา กรรม กิโลกรัม ถูกหรือเปล่า มันตอบเองถามเอง จากไหนไปไหน 20,000 กิโลเมตรนี่ อ่านหน่วยดี ๆ สิ ไม่ใช่ ๆ ระยะทางน่ะ กี่กิโลฯ ถูกไหม มันเชื่อได้ไหมเว็บฯ นั้นน่ะ หามาจากไหน เว็บฯ ไหน ไม่ใช่เว็บต่อ ๆ กันมานะ มีความน่าเชื่อถือหรือเปล่าแหล่งข้อมูลน่ะ เว็บฯ ไหน กระทรวงไหน ไปหาแหล่งข้อมูลมาก่อน ถ้าหาไม่ได้ก็บทข้าม แบบสุดท้ายนะคะ Topology แบบ Mesh ครูบอกไปแล้ว อันนี้เอาตัวพื้นฐานนะคะ Mage ก็คือเชื่อมทุกเครื่องเข้าด้วยกัน ขาดเส้นหนึ่ง ก็ยังติดต่อสื่อสารกันได้อยู่ กันกับทุกเครื่องนะคะ ข้อเสีย ก็คือมันต้องเชื่อมกันทุกเครื่อง ค่าใช้จ่ายในการเชื่อมมันจะแพงนะคะ ค่อนข้างแพง ขาด เส้นอื่นก็ยังส่งได้ อย่างนี้ค่ะ ต่อไปนะคะ WAN, MAN LAN จริง ๆ ตัวนี้เหมือนจะรู้อยู่แล้ว ตอนนี้เหมือนจะรู้ พอเจอข้อสอบไปก็ไม่รู้เลยนะ ทีนี้ LAN Local Area Network นะคะ MAN ก็เห็น Metropolitan ot8Area หา Fiber Optic ไป ไม่อย่างนั้นไม่ได้ 1 คะแนนเลย ตัวนี้ทำไม MAN เพราะอินเทอร์เน็ตเป็นเครืแข่ายที่เชื่อมต่อกันทั่วโลก แล้วกก็รู้จักนะคะ เครือข่ายอันนี้ใคร ๆ ก็ใช้งาน LAN เป็นอย่างไร เชื่อมต่อไม่เกิน 10 กม .นะคะ เชื่อมต่อในอาคาร ระหว่างอาคาร ระหว่างหน่วยงานนะคะ ใกล้ ๆ ถ้า Man ก็จะกว้างขึ้นนะ ระดับจังหวัด ส่วน WAN ก็ระดับทั้งประเทศ แล้วก็ทั่วโลกนะคะ อ่านดี ๆ WAN จะมีทั้งแบบ Private แล้วก็แบบ Publice นะคะ เป็นแบบไหน Social Media เป็นแบบไหน เป็นแบบ… แบบไหนคะ เอาอย่างนี้ Facebook ของเราน่ะ เป็น Social media นะ Pหรือ Public หรือ Public บางส่วน ส่วนไหนที่เป็น Public ส่วนไหนคะ คุณไปเปิดโปรไฟล์เป็น Public เลยหรือ เราไม่อยากรู้คนอื่น ต่างกันอย่างไรคะ การตั้งค่า Social Media มีการตั้งค่าแบบ บ้างไหม ส่วนไหนที่ตั้งเป็น Private ข้อมูลส่วนตัว ควรตั้งเป็น Private นะคะ Private อาจจะแค่กลุ่มเพื่อนนะ เราอยากให้แค่เพื่อนดู แต่บางส่วนที่มีประโยชน์เราก็ตั้งเป็นแบบ Public ไว้ Security ตัวเองนั่นล่ะ Internet เป็นเครือข่ายเแบบ Public WAN นะคะ ใคร ๆ ก็ใช้งานอินเทอร์เน็ตได้ ทำอะไร แล้วแต่เลยค่ะ เพื่อนตอบให้แล้วนะคะ TCP/IP ถ้าใครตอบข้อสอบข้อนี้ผิดครูจะหัก 2 เท่า เพราะครูพูดครั้งที่ 5 แล้ว เรื่องของ Potocol หลัก ได้แหล่งข้อมูลหรือยัง Wikipedia เชื่อถือได้ไหม เดี๋ยวค่อยเฉลย เราใช้อินเทอร์เน็ตทำอะไร ดูหนัง ฟังเพลง ส่งเมล ค้นข้อมูลนะ นอกจากเครือข่ายที่กล่าวมา ยังมีการสื่อสารข้อมูลอีกเยอะนะคะ เช่น การใช้ GPS การ Wifi Hot Spot Bluetooth ตัวไหนไม่รู้จักไม่มีเลย GPS ใช้ทำอะไรคะ ระบุตำแหน่ง แล้วก็นำทางนะคะ แล้วก็นำทางนะคะ ลักษณะของการทำงานของ Global Positioning นี่นะคะ GPS มันจะระบุ ละติจูดน่ะ ระบุตำแหน่งมาอยู่ตรงไหนนะคะ ของแผนที่น่ะ เราอยู่ตรงไหนนะคะ ส่วนตัวนี้นะคะ ใช้กับอุปกรณ์ แต่เราไม่ค่อยใช้ มันใช้กับอุปกรณ์ไร้สายที่ความเร็วต่ำ ตัวที่เรานิยมใช้กัน จะเป็ฯ WiFi นะคะ เพราะมันส่งสัญญาณที่คลื่นความถี่สูงนะคะ ก็เลยนิยมใช้ แล้วก็มีแบบ Hot spot Hot spot Hot spot ตัวนี้ตัวหลักนะ ไม่ใช้การเปิด Hot spot มือถือเราไปให้เพื่อนนะ ก็คืออย่างเช่น ห้างสรรพสินค้าเขามีการปล่อย Hot spot ให้กับลูกค้าเขา เป็นอนิทอร์เน็ตที่เป็นความเร็วสูงนะคะนะคะ ของ LAN LAN ที่เป็นแบบไร้สายนะคะ ยังมี Bluetooth นะคะ Bluetooth กับอินฟาเรดเหมือนกันไหม ต่างกันอย่างรไรเอต่างกันอย่างไรเอ่ย ตัวไหนส่งได้ไกลกว่า rared ส่งได้ไใกล้ ๆ อุปกรณ์ ไม่เกิน ไม่เกิน 4-5 เมตร อุปกรณ์ตัวส่งรับสัญญาณมาตรงกันถึงจะส่ง Bluetooth หรือยอู่ระยะใกล้ ๆ กันน่ะ ไม่มีสิ่งกีดขวาง โอ.เค. สรุปแล้ว สรุปแล้ว สรุปก่อน ก่อนที่แบ่งกลุ่ม อันนี้เป็นงานนะคะ เป็นงานกลุ่ม สรุปแล้ว ber optic cable กิโลฯ ถามเป็นกิโลเมตร ถูกหรือเปล่า จักรพันธ์ยอมแพ้ไม่เอาแล้วหรือคะแนน ไม่มีการถกเถียงเรื่องคะแนนแล้ว โอ.เค.บอกรหัสมาค่ะ 113 ปรเมตร ใกล้เคียง จริง ๆ แล้วถาแบบเดินสายใต้ท้องทะเลไปแบบ… ไม่มีการ คือ ลักษณะของ Fiber optic มันไม่มีตัว… เขาเรียกอะไร ตัวทวนสัญญาณนะคะ เพราะว่าสัญญาณมันส่งตรงเมื่อก่อน ตอนเริ่มต้นนี่ มันส่งสูงสุดได้ 2,000 กม. เมื่อก่อนหมายถึงตอนที่เขายังไม่ได้ปรับปรุงสัญญาณให้มันทันสมัยแบทุกวันนี้ ประมาณนี้ไม่เกิน 15,000อันนี้คือจุดที่เขาส่ง คือ ลอดท่อใต้ทะเลน่ะนะคะ ประมาณไม่เกิน 15,000 กิโลฯ เขาจะใช้กรณีที่ความเสี่ยงโอกาศที่สายจะขคาืดอ มเัขนาจะเยอระอด นะคะ ตัว Fiber Optic นี่เขาก็จะปนะคะ แต่ถ้าเกิดบนพื้น ภาคพื้นดินนี่จะไม่เดินไกลขนาดนั้นนะคะ โอ.เค. คราวนี้หัวข้อสุดท้ายนะคะ ก็คือฮาร์ดแวร์ของฮาร์ดแวร์ของเครือข่าย เอาอุปกรณ์พื้นฐาน แต่ถ้านักศึกษาเราอยากได้อุปกรณ์ที่มันแอดวานซ์ตัวนี้ครูใ้หทำเป็นงานกลุ่ม อุปกรณ์ตัวนี้เราก็ไปอยู่กลุ่มนี้ ครูขอตัวแทนกลุ่ม ตัวหลักก่อนนะ กลุ่มละกี่คนก็ได้ อันนี้ไม่ได้ตอบกวนนะ ต้อง 2 คน 3 คน 4 คน ที่จะนำเสนออุปกรณ์ตัวนี้ ถ้ามีคนเสนอมาก็ไปอยู่กับเพืตัวนี้มาเราก็ไปอยู่กับเพื่อนกลุ่มนี้ 5 คะแนน หัวข้อ ก็คือฮาร์ดแวร์ เอาฮาร์ดแวร์นะ ฮาร์ดแวร์ของเครือข่ายค่ะ กลุ่มแรก กลุ่มที่ 1 เอกากลุ่มแรก กลุ่มที่ 1 เอาอุปกรณ์อะไรดี นอกเหนือจากนี้ก็ได้ เอาเอาอะไรก็ได้ เอารหัสมาก่อนค่ะ ครูจะตั้งเป็นตัวหลักของกลุ่มไว้ก่อน กลุ่มที่ 1 อยากทำเรื่องอะไรเอ่ย Router Router เป็นเป็นกลุ่มไหนเอ่ย ปรเมตรนะ ถามหัวหน้ากลุ่มไว้ก่อน เดี๋ยวสมาชอกไปหากลุ่มที่ 2 เอาอุปกรณ์ไหนดี Modem Modem อัษฎาวุฑรหัส 207 กลุ่มที่ 3 ค่ะ เอาในนี้หรือนอกเหนือจากนี้ก็ได้ แต่ขอเป็น ตอนนี้มี Routerนะคะ เป็นกลุ่มปรเมตร Modem นะคะ เป็นกลุ่มอัฎฎาวุฒน์ มันคนละอย่างค่ะ เป็นอุปกรณ์เครือข่าย แต่เป็นคนละ คือ หน้าที่ต่างกันน่ะ เดี๋ยวเราจะได้รู้เดี๋ยวเราจะได้รู้ว่าอุปกรณ์แต่ละตัวคืออะไร No อุปกรณ์เครือข่ายค่ะ เสนอมา มีแค่ 2 กลุ่มนี้หรือ ทั้งห้อง อุปกรณ์เครือข่าย อุปกรณ์ Half รหัส 02 นี่ 102 นะ ใช่แล้ว Hub 102 ค่ะ ต่อไป Access Point กรพจน์นะ 104 ค่ะ หมดหรือยัง Wireless Card ด้วยค่ะ Hub นี่ทำ Switch ด้วยนะจักรพันธ์ เพราะว่าหลักการทำงานมันต่างกันไม่เยอะนะคะ ถ้าพูดแล้วก็พูด Switch ไปด้วยเลย บอกข้อแตกต่างของมันได้เลย หมดหรือยังคะตัวแทน ตัวแทนกลุ่ม ได้ 4 กลุ่มเอง มีอีกไหมเอ่ย เอาอีกสักกลุ่มไหม พอแล้วหรือ 4 กลุ่มก็ 4 กลุ่ม ส่วนใครจะอยู่กลุ่มไหน เราก็ไปแบ่งกันเองนะ ในสไลด์ขอข้อมูลว่าอยู่กลุ่มว่าอยู่กลุ่มไหนนะคะ ตัวนี้ไม่ต้องส่งเป็นเล่ม แต่ครูขอเป็นสไลด์สำหรับนำเสนอนะคะ เงื่อนไขคือให้นักศึกษากลุ่ม 1 กลุ่ม ต่อ 1 อุปกรณ์ นะคะ นำเสนอวันที่ 5 เมษายน พอเรานำเสนอเสร็จ หรือครูอาจจะสอนอีกบทหนึ่ง จริยธรรม วันนี้นจะเป็นวันสุดท้ายที่เราเรียนนะคะ ก็คือกิจกรรมมี 2 กิจกรรม คือ ครูสอนอีก 1 บท กับนักศึกษาเสนองานกลุ่มนะคะ แล้วสัปดาห์ถัดไปหรือวันไหนก็แล้วแต่ที่นัดกันในส่วนของภาคทฤษฎีนะคะ สิ่งที่ต้องทำก็คือสไลด์นำเสนอไม่ได้จำกัดว่ามีกี่สไลด์ แต่ต้องมีความหมาย หน้าที่ของอุปกรณ์ตัวนั้นใช้ทำอะไร เอารูปมาให้เพื่อนดูด้วย หน้าตาเป็นแบบนี้ Switch เป็นแบบนี้ ทำงานเป็นอย่างไรนะคะ Access Point เป็นอย่างไร มีความสำคัญอย่างไรในเครือข่าย ทำสไลด์มานะคะ สมาชิกแต่ละกลุ่มมีกี่คนก็ได้ แล้วแต่ความสนใจจะไปอยู่กับใคร ครูจะไปจดจะไปจดตอนนี้ หน้าแรกจะมีสมาชิกนะ เราจะนำเสนออันนี้ ประกอบด้ยสมาชิกกี่คน ทุกคนต้องออกมานำเสนอนะ จะได้รู้ว่ามีใครบ้าง แล้วก็แบ่งหน้าที่กัน ใครจะนำเสนอบ้างแล้วแต่คน ไปบริการจัดการเอาเอง จะนำเสนอ 2 คน 3 คน 4 คน ก็แล้วแต่ แต่ต้องซ้อม มานะ ถ้าส่งตัวแทนทุกคนต้องยอมรับ ว่าสมมตว่ามันเต็ถ้าตัวแทนนำเสนอไม่ดี ทั้งกลุ่มจะได้ 2 คะแนน เท่ากัน แต่ถ้าเกิดทุกคนในกลุ่มออกมา Present นะคะ ทีนี้เพราะครูจะให้คะแนนนำเสนอด้วย มัณฑณาได้ 5 อีกคนไม่ได้เตรียมตัวมาเลย อาจจะได้ 3 อันนี้คือกรณีที่แต่คนออกมาพูด ครูก็จะให้คะแนนแล้วแต่การบริหาจัดการในกลุ่มน่ะค่ะ แต่ถ้าฝากชีวิตไว้กับเพื่อน พูดเลยอย่างนี้ค่ะ เพื่อนก็ไม่รู้ว่าเตรียมตัวมาไหม มาไหม เพื่อนออกมาพูด ครูประเมินแล้ว ถามก็ตอบไม่ได้อีกนะคะ ให้ 1.5 กลุ่มนั้นก็ได้ 1.5 เท่ากันนะคะ โอ.เค. ไหม เพราะฉะนั้น ก็คิดดี ๆ ว่าเราจะฝากชีวิตไว้กับคนอื่นต้องมีการเตรียมตัวมา อ่านจากสไลด์ให้น้อยที่สุด ให้ออกมาเล่าให้ฟัง เอาหัวข้อและประเด็นสำคัญมาแล้วก็เล่าไปให้น่าสนใจ ไม่ใช่เพื่อนหาวนอน แล้วบางคนก็หลับไปแล้ว ตอนที่เรานำเสนอ แปลว่ามันไม่น่าสนใจนะ โอ.เค. เรามีเวลาให้ทำสัปดาห์หน้า เราจะไปเจอกันที่สปครูจะไปเช็กชื่อท่นู่น ครูจะเช็กชื่อตั้งแต่ 08.00-08.30 น. ไปก่อนนั่งไหนดี ก็จะมีสิทธิ์เลือก อาจจะได้นั่งพื้นนะ เก้าอี้เต็มมีสิทธิ์เลือกที่นั่งก่อน ชอบนั่งตรงไหนก็เลือกไปนะคะ แต่งานก็ต้องเสร็จนะ ส่งสไลด์วันไหนดี สไลด์นำเสนอนี่ค่ะ นี่ค่ะ เรานำเสนอวันที่ 5 สไลด์ส่ง 31 ทันไหมคะ เสร็จไหม ครูก็ว่าน่าจะเสร็จ เพราะว่าถ้านานกว่านั้น เราก็ไม่ทำหรอก ทำเลย ทำเหมือนแบบฝึกหัดนี่ค่ะ สั่งปุ๊บทำเลย กลับไปทำวันนี้เลยอย่างนี้ค่ะ แล้วก็เสร็จ ไม่ได้จำกัดว่ากลุ่มหนึ่งมีกี่สไลด์ จะดูที่เนื้อหาที่เราพูดนะคะ อย่ามีแต่ข้อความเต็มไปหมดเพื่อนก็อ่านเองได้ นะคะ มีรูปแล้วก็หัวข้อสำคัญนะคะ แล้วก็ชี้ให้เห็นน่ะ ครูอยากได้รูปที่เป็นองค์รวมที่เป็นของเครือข่าย ทุกกลุ่มต้องมีรูปอย่างนี้ องค์รวมของเครือข่าย มันอยู่จุดไหนค่ะ เพื่อนจะได้นึกออก ถูกไหมคะ เช่น เครือข่ายมันเป็นแบบนี้ แล้วมันมีอุปกรณ์ 1, 2, 3, 4, 5 ในนี้ของเรานี่อยู่ตรงไหน ในการเชื่อมต่อเครือข่าย แต่ละกลุ่มอาจจะไม่เหมือนกัน 1 ห้อง บางกลุ่มอาจจะเป็น 1 ตึก ที่มีเซิร์ฟเวอร์อยู่ตรงนี้ ที่มี Client อยู่ตรงนี้อย่างนี้ค่ะ แล้วแต่เราดีไซน์มา เรา Design มา โRouter มันอยู่ตรงนี้นี่เองนะ โอ.เค. บทนี้ไม่มีแบบฝึกหัด จำได้ว่านักศึกษาทำแบบฝึกหัดครบ 5 บทแล้ว มันมี 5 บท แล้ว ไม่ใช่หรือ วันนี้เป็นบทที่ 6 แต่ครูไม่ได้ส่งแบบฝึกหัด เพราะว่าแบบฝึกหัดครูให้ทำงานไง ครูให้ทำงานไง งานกลุ่มไง เราก็ได้กำไรสินะ ใช่ค่ะ สไลด์มันอยู่ข้างหลัง แต่ครูไม่ได้พูดไปถึงสไลด์นั้น แล้วแต่เรามันเป็นการทบทวนความรู้นะคะ แต่ไม่ได้ให้คะแนนบทครูให้คะแนน 5 บทนี่ค่ะ 2 คะแนน หรือใครคิดว่าไม่มั่นใจว่าที่ผ่านมาได้ไม่เต็ม ทำบทนี้เผื่อไว้ดีกว่าเอาเอาแบบนั้นก็ได้ค่ะ ครูจะได้ดูความตั้งใจว่ากรพจน์ทำมาได้ 7 กรพจน์ทำบทที่ 6 ด้วย ก็จะเป็น 9 สมมติ อย่างนี้ค่ะ เพราะว่ามันคือการทบทวนนะคะ ถ้าเราทำก็ทำค่ะ ก็จะให้คะแนน ก็ทำ ก็จะให้คะแนน แต่ไม่ได้บังคับว่าให้ทำนะ แต่ถ้าเกิดทำครูก็จะดูความตั้งใจว่าค้นหาการส่งสัญญาณ Fiber และให้คะแนนความตั้งใจไปแบบนั้น โอเอาแบบนั้นนะคะ โอ.เค. วันนี้มีคำถามไหยเอ่ย ทำไมเรียนมาไม่เคยมีคำถาม ถามหน่อยสิ จะเจอคำถามตอนที่ห้ขข้ตอนนี้เห็นข้อสอบนะทีนี้ ตอนนี้ยังบอกไม่ได้ว่าเรา… จริง ๆ ความตั้งใจครู คือ สอบแยก รายวิชานี้เราจะสอบรวมกันค่ะ อาจจะเป็นห้องโถง ใหญ่เลยหรือสอบแยกเฉพาะ Sec เรา เพราะข้ออาบเราเพราะว่าข้อสอบมันเป็นแบบ… สอบรวมกันกับทุกเอกที่เรียน ดีไหม เป็นคนมีอคติ โอ.เค. ค่ะ อย่างนั้นวันนี้ขอบคุณครูล่ามนะ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อมพิวเตอร์และสารสนเทศขั้นพื้นฐาน_220364</dc:title>
  <dc:creator/>
  <cp:keywords/>
  <dcterms:created xsi:type="dcterms:W3CDTF">2021-03-23T09:10:54Z</dcterms:created>
  <dcterms:modified xsi:type="dcterms:W3CDTF">2021-03-23T09: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มีนาคม 2564 เวลา 13.00 น.</vt:lpwstr>
  </property>
  <property fmtid="{D5CDD505-2E9C-101B-9397-08002B2CF9AE}" pid="3" name="subtitle">
    <vt:lpwstr/>
  </property>
</Properties>
</file>